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FAC95" w14:textId="1A310967" w:rsidR="00AD79AF" w:rsidRPr="00184686" w:rsidRDefault="006B765E" w:rsidP="00184686">
      <w:pPr>
        <w:pStyle w:val="ListParagraph"/>
        <w:ind w:left="0"/>
        <w:jc w:val="center"/>
        <w:rPr>
          <w:rFonts w:ascii="Times New Roman" w:hAnsi="Times New Roman" w:cs="Times New Roman"/>
        </w:rPr>
      </w:pPr>
      <w:r w:rsidRPr="00184686">
        <w:rPr>
          <w:rFonts w:ascii="Times New Roman" w:hAnsi="Times New Roman" w:cs="Times New Roman"/>
        </w:rPr>
        <w:t>Blue Ridge Mountains Rotary</w:t>
      </w:r>
    </w:p>
    <w:p w14:paraId="0691B25C" w14:textId="36EDEF3B" w:rsidR="006B765E" w:rsidRPr="000F7247" w:rsidRDefault="00A371BD" w:rsidP="00A371BD">
      <w:pPr>
        <w:jc w:val="center"/>
        <w:rPr>
          <w:rFonts w:ascii="Times New Roman" w:hAnsi="Times New Roman" w:cs="Times New Roman"/>
        </w:rPr>
      </w:pPr>
      <w:r>
        <w:rPr>
          <w:rFonts w:ascii="Times New Roman" w:hAnsi="Times New Roman" w:cs="Times New Roman"/>
        </w:rPr>
        <w:t>Board of Directors Meeting Minutes</w:t>
      </w:r>
    </w:p>
    <w:p w14:paraId="27E5E696" w14:textId="6B28EFF5" w:rsidR="00A371BD" w:rsidRDefault="001153D7" w:rsidP="00A371BD">
      <w:pPr>
        <w:jc w:val="center"/>
        <w:rPr>
          <w:rFonts w:ascii="Times New Roman" w:hAnsi="Times New Roman" w:cs="Times New Roman"/>
        </w:rPr>
      </w:pPr>
      <w:r>
        <w:rPr>
          <w:rFonts w:ascii="Times New Roman" w:hAnsi="Times New Roman" w:cs="Times New Roman"/>
        </w:rPr>
        <w:t>Farmington Country Club</w:t>
      </w:r>
    </w:p>
    <w:p w14:paraId="5F07A175" w14:textId="08DBAD32" w:rsidR="00A371BD" w:rsidRPr="000F7247" w:rsidRDefault="00B32B5A" w:rsidP="00A371BD">
      <w:pPr>
        <w:jc w:val="center"/>
        <w:rPr>
          <w:rFonts w:ascii="Times New Roman" w:hAnsi="Times New Roman" w:cs="Times New Roman"/>
        </w:rPr>
      </w:pPr>
      <w:r>
        <w:rPr>
          <w:rFonts w:ascii="Times New Roman" w:hAnsi="Times New Roman" w:cs="Times New Roman"/>
        </w:rPr>
        <w:t>March 16</w:t>
      </w:r>
      <w:r w:rsidR="00B85E02">
        <w:rPr>
          <w:rFonts w:ascii="Times New Roman" w:hAnsi="Times New Roman" w:cs="Times New Roman"/>
        </w:rPr>
        <w:t>, 202</w:t>
      </w:r>
      <w:r w:rsidR="00EA1216">
        <w:rPr>
          <w:rFonts w:ascii="Times New Roman" w:hAnsi="Times New Roman" w:cs="Times New Roman"/>
        </w:rPr>
        <w:t>2</w:t>
      </w:r>
    </w:p>
    <w:p w14:paraId="3F50527F" w14:textId="77777777" w:rsidR="006B765E" w:rsidRPr="000F7247" w:rsidRDefault="006B765E">
      <w:pPr>
        <w:rPr>
          <w:rFonts w:ascii="Times New Roman" w:hAnsi="Times New Roman" w:cs="Times New Roman"/>
        </w:rPr>
      </w:pPr>
    </w:p>
    <w:p w14:paraId="6496F7E2" w14:textId="77777777" w:rsidR="00A371BD" w:rsidRPr="00A371BD" w:rsidRDefault="00A371BD">
      <w:pPr>
        <w:rPr>
          <w:rFonts w:ascii="Times New Roman" w:hAnsi="Times New Roman" w:cs="Times New Roman"/>
          <w:b/>
          <w:bCs/>
        </w:rPr>
      </w:pPr>
      <w:r w:rsidRPr="00A371BD">
        <w:rPr>
          <w:rFonts w:ascii="Times New Roman" w:hAnsi="Times New Roman" w:cs="Times New Roman"/>
          <w:b/>
          <w:bCs/>
        </w:rPr>
        <w:t>Directors Present</w:t>
      </w:r>
    </w:p>
    <w:p w14:paraId="23D65380" w14:textId="6F008F4C" w:rsidR="006B765E" w:rsidRDefault="00620148">
      <w:pPr>
        <w:rPr>
          <w:rFonts w:ascii="Times New Roman" w:hAnsi="Times New Roman" w:cs="Times New Roman"/>
        </w:rPr>
      </w:pPr>
      <w:r>
        <w:rPr>
          <w:rFonts w:ascii="Times New Roman" w:hAnsi="Times New Roman" w:cs="Times New Roman"/>
        </w:rPr>
        <w:t xml:space="preserve">Aimee Andrews, </w:t>
      </w:r>
      <w:r w:rsidR="0058543C">
        <w:rPr>
          <w:rFonts w:ascii="Times New Roman" w:hAnsi="Times New Roman" w:cs="Times New Roman"/>
        </w:rPr>
        <w:t>Roger Higgins, Ben Horne,</w:t>
      </w:r>
      <w:r w:rsidR="00B85E02">
        <w:rPr>
          <w:rFonts w:ascii="Times New Roman" w:hAnsi="Times New Roman" w:cs="Times New Roman"/>
        </w:rPr>
        <w:t xml:space="preserve"> </w:t>
      </w:r>
      <w:r w:rsidR="005B418D">
        <w:rPr>
          <w:rFonts w:ascii="Times New Roman" w:hAnsi="Times New Roman" w:cs="Times New Roman"/>
        </w:rPr>
        <w:t xml:space="preserve">Thomas Markham, </w:t>
      </w:r>
      <w:r w:rsidR="00B32B5A">
        <w:rPr>
          <w:rFonts w:ascii="Times New Roman" w:hAnsi="Times New Roman" w:cs="Times New Roman"/>
        </w:rPr>
        <w:t xml:space="preserve">Amy Hart, Jamie White, Susan Evans, </w:t>
      </w:r>
      <w:r w:rsidR="005B418D">
        <w:rPr>
          <w:rFonts w:ascii="Times New Roman" w:hAnsi="Times New Roman" w:cs="Times New Roman"/>
        </w:rPr>
        <w:t xml:space="preserve">Eddie </w:t>
      </w:r>
      <w:proofErr w:type="spellStart"/>
      <w:r w:rsidR="005B418D">
        <w:rPr>
          <w:rFonts w:ascii="Times New Roman" w:hAnsi="Times New Roman" w:cs="Times New Roman"/>
        </w:rPr>
        <w:t>Karoliussen</w:t>
      </w:r>
      <w:proofErr w:type="spellEnd"/>
      <w:r w:rsidR="00B85E02">
        <w:rPr>
          <w:rFonts w:ascii="Times New Roman" w:hAnsi="Times New Roman" w:cs="Times New Roman"/>
        </w:rPr>
        <w:t xml:space="preserve">, </w:t>
      </w:r>
      <w:r>
        <w:rPr>
          <w:rFonts w:ascii="Times New Roman" w:hAnsi="Times New Roman" w:cs="Times New Roman"/>
        </w:rPr>
        <w:t>Ronda Puryear,</w:t>
      </w:r>
      <w:r w:rsidR="00B32B5A">
        <w:rPr>
          <w:rFonts w:ascii="Times New Roman" w:hAnsi="Times New Roman" w:cs="Times New Roman"/>
        </w:rPr>
        <w:t xml:space="preserve"> Dan Alley, Rachel Burns, </w:t>
      </w:r>
      <w:r>
        <w:rPr>
          <w:rFonts w:ascii="Times New Roman" w:hAnsi="Times New Roman" w:cs="Times New Roman"/>
        </w:rPr>
        <w:t>Wayne Murphy, Franklin Daniels</w:t>
      </w:r>
      <w:r w:rsidR="00127C82">
        <w:rPr>
          <w:rFonts w:ascii="Times New Roman" w:hAnsi="Times New Roman" w:cs="Times New Roman"/>
        </w:rPr>
        <w:t xml:space="preserve">, </w:t>
      </w:r>
      <w:r w:rsidR="00B32B5A">
        <w:rPr>
          <w:rFonts w:ascii="Times New Roman" w:hAnsi="Times New Roman" w:cs="Times New Roman"/>
        </w:rPr>
        <w:t xml:space="preserve">Ty Cooper, </w:t>
      </w:r>
      <w:r w:rsidR="00127C82">
        <w:rPr>
          <w:rFonts w:ascii="Times New Roman" w:hAnsi="Times New Roman" w:cs="Times New Roman"/>
        </w:rPr>
        <w:t xml:space="preserve">Bruce </w:t>
      </w:r>
      <w:proofErr w:type="spellStart"/>
      <w:r w:rsidR="00127C82">
        <w:rPr>
          <w:rFonts w:ascii="Times New Roman" w:hAnsi="Times New Roman" w:cs="Times New Roman"/>
        </w:rPr>
        <w:t>Woodzell</w:t>
      </w:r>
      <w:proofErr w:type="spellEnd"/>
    </w:p>
    <w:p w14:paraId="5268E8E1" w14:textId="266D3B17" w:rsidR="005B418D" w:rsidRPr="000F7247" w:rsidRDefault="005B418D">
      <w:pPr>
        <w:rPr>
          <w:rFonts w:ascii="Times New Roman" w:hAnsi="Times New Roman" w:cs="Times New Roman"/>
        </w:rPr>
      </w:pPr>
    </w:p>
    <w:p w14:paraId="6EEC5042" w14:textId="77777777" w:rsidR="00A371BD" w:rsidRPr="00A371BD" w:rsidRDefault="00A371BD" w:rsidP="00A371BD">
      <w:pPr>
        <w:rPr>
          <w:rFonts w:ascii="Times New Roman" w:hAnsi="Times New Roman" w:cs="Times New Roman"/>
          <w:b/>
          <w:bCs/>
        </w:rPr>
      </w:pPr>
      <w:r w:rsidRPr="00A371BD">
        <w:rPr>
          <w:rFonts w:ascii="Times New Roman" w:hAnsi="Times New Roman" w:cs="Times New Roman"/>
          <w:b/>
          <w:bCs/>
        </w:rPr>
        <w:t>Welcome and Call to Order</w:t>
      </w:r>
    </w:p>
    <w:p w14:paraId="7FDA4C89" w14:textId="4F8A2BAD" w:rsidR="006B765E" w:rsidRPr="00A371BD" w:rsidRDefault="00D935B9" w:rsidP="00A371BD">
      <w:pPr>
        <w:rPr>
          <w:rFonts w:ascii="Times New Roman" w:hAnsi="Times New Roman" w:cs="Times New Roman"/>
        </w:rPr>
      </w:pPr>
      <w:r>
        <w:rPr>
          <w:rFonts w:ascii="Times New Roman" w:hAnsi="Times New Roman" w:cs="Times New Roman"/>
        </w:rPr>
        <w:t>Aimee Andrews</w:t>
      </w:r>
      <w:r w:rsidR="00620148">
        <w:rPr>
          <w:rFonts w:ascii="Times New Roman" w:hAnsi="Times New Roman" w:cs="Times New Roman"/>
        </w:rPr>
        <w:t xml:space="preserve">, President, </w:t>
      </w:r>
      <w:r w:rsidR="00A371BD" w:rsidRPr="00A371BD">
        <w:rPr>
          <w:rFonts w:ascii="Times New Roman" w:hAnsi="Times New Roman" w:cs="Times New Roman"/>
        </w:rPr>
        <w:t xml:space="preserve">welcomed everyone and called the meeting to order at </w:t>
      </w:r>
      <w:r w:rsidR="00AD37B1">
        <w:rPr>
          <w:rFonts w:ascii="Times New Roman" w:hAnsi="Times New Roman" w:cs="Times New Roman"/>
        </w:rPr>
        <w:t>8:</w:t>
      </w:r>
      <w:r w:rsidR="00B85E02">
        <w:rPr>
          <w:rFonts w:ascii="Times New Roman" w:hAnsi="Times New Roman" w:cs="Times New Roman"/>
        </w:rPr>
        <w:t>2</w:t>
      </w:r>
      <w:r w:rsidR="00B32B5A">
        <w:rPr>
          <w:rFonts w:ascii="Times New Roman" w:hAnsi="Times New Roman" w:cs="Times New Roman"/>
        </w:rPr>
        <w:t>9</w:t>
      </w:r>
      <w:r w:rsidR="00AD37B1">
        <w:rPr>
          <w:rFonts w:ascii="Times New Roman" w:hAnsi="Times New Roman" w:cs="Times New Roman"/>
        </w:rPr>
        <w:t>am</w:t>
      </w:r>
      <w:r w:rsidR="00A371BD" w:rsidRPr="00A371BD">
        <w:rPr>
          <w:rFonts w:ascii="Times New Roman" w:hAnsi="Times New Roman" w:cs="Times New Roman"/>
        </w:rPr>
        <w:t>.</w:t>
      </w:r>
    </w:p>
    <w:p w14:paraId="523F7B14" w14:textId="77777777" w:rsidR="00B85E02" w:rsidRDefault="00B85E02" w:rsidP="00B85E02">
      <w:pPr>
        <w:rPr>
          <w:rFonts w:ascii="Times New Roman" w:hAnsi="Times New Roman" w:cs="Times New Roman"/>
          <w:b/>
          <w:bCs/>
        </w:rPr>
      </w:pPr>
    </w:p>
    <w:p w14:paraId="162C6639" w14:textId="2791DE12" w:rsidR="00B85E02" w:rsidRPr="00A371BD" w:rsidRDefault="00B85E02" w:rsidP="00B85E02">
      <w:pPr>
        <w:rPr>
          <w:rFonts w:ascii="Times New Roman" w:hAnsi="Times New Roman" w:cs="Times New Roman"/>
          <w:b/>
          <w:bCs/>
        </w:rPr>
      </w:pPr>
      <w:r>
        <w:rPr>
          <w:rFonts w:ascii="Times New Roman" w:hAnsi="Times New Roman" w:cs="Times New Roman"/>
          <w:b/>
          <w:bCs/>
        </w:rPr>
        <w:t>Prior Meeting Minutes</w:t>
      </w:r>
    </w:p>
    <w:p w14:paraId="2282A7CC" w14:textId="405A5600" w:rsidR="00634CD4" w:rsidRDefault="00634CD4" w:rsidP="00000F2A">
      <w:pPr>
        <w:rPr>
          <w:rFonts w:ascii="Times New Roman" w:hAnsi="Times New Roman" w:cs="Times New Roman"/>
        </w:rPr>
      </w:pPr>
    </w:p>
    <w:p w14:paraId="1D760448" w14:textId="25438100" w:rsidR="00B85E02" w:rsidRPr="00C80AC4" w:rsidRDefault="00B85E02" w:rsidP="00B85E02">
      <w:pPr>
        <w:pStyle w:val="ListParagraph"/>
        <w:rPr>
          <w:rFonts w:ascii="Times New Roman" w:hAnsi="Times New Roman" w:cs="Times New Roman"/>
          <w:i/>
          <w:iCs/>
        </w:rPr>
      </w:pPr>
      <w:r w:rsidRPr="009665F2">
        <w:rPr>
          <w:rFonts w:ascii="Times New Roman" w:hAnsi="Times New Roman" w:cs="Times New Roman"/>
          <w:b/>
          <w:bCs/>
          <w:i/>
          <w:iCs/>
        </w:rPr>
        <w:t>Motion</w:t>
      </w:r>
      <w:r w:rsidRPr="009665F2">
        <w:rPr>
          <w:rFonts w:ascii="Times New Roman" w:hAnsi="Times New Roman" w:cs="Times New Roman"/>
          <w:i/>
          <w:iCs/>
        </w:rPr>
        <w:t xml:space="preserve">: </w:t>
      </w:r>
      <w:r w:rsidR="00B32B5A">
        <w:rPr>
          <w:rFonts w:ascii="Times New Roman" w:hAnsi="Times New Roman" w:cs="Times New Roman"/>
          <w:i/>
          <w:iCs/>
        </w:rPr>
        <w:t xml:space="preserve">Rachel Burns </w:t>
      </w:r>
      <w:r>
        <w:rPr>
          <w:rFonts w:ascii="Times New Roman" w:hAnsi="Times New Roman" w:cs="Times New Roman"/>
          <w:i/>
          <w:iCs/>
        </w:rPr>
        <w:t xml:space="preserve">moves to accept the minutes from </w:t>
      </w:r>
      <w:r w:rsidR="00B32B5A">
        <w:rPr>
          <w:rFonts w:ascii="Times New Roman" w:hAnsi="Times New Roman" w:cs="Times New Roman"/>
          <w:i/>
          <w:iCs/>
        </w:rPr>
        <w:t xml:space="preserve">January 19 </w:t>
      </w:r>
      <w:r>
        <w:rPr>
          <w:rFonts w:ascii="Times New Roman" w:hAnsi="Times New Roman" w:cs="Times New Roman"/>
          <w:i/>
          <w:iCs/>
        </w:rPr>
        <w:t xml:space="preserve">meeting. </w:t>
      </w:r>
      <w:r w:rsidRPr="009665F2">
        <w:rPr>
          <w:rFonts w:ascii="Times New Roman" w:hAnsi="Times New Roman" w:cs="Times New Roman"/>
          <w:i/>
          <w:iCs/>
        </w:rPr>
        <w:t xml:space="preserve">Seconded by </w:t>
      </w:r>
      <w:r w:rsidR="00B32B5A">
        <w:rPr>
          <w:rFonts w:ascii="Times New Roman" w:hAnsi="Times New Roman" w:cs="Times New Roman"/>
          <w:i/>
          <w:iCs/>
        </w:rPr>
        <w:t>Roger Higgins</w:t>
      </w:r>
      <w:r w:rsidRPr="009665F2">
        <w:rPr>
          <w:rFonts w:ascii="Times New Roman" w:hAnsi="Times New Roman" w:cs="Times New Roman"/>
          <w:i/>
          <w:iCs/>
        </w:rPr>
        <w:t>. Approved by the board.</w:t>
      </w:r>
    </w:p>
    <w:p w14:paraId="6C6328E7" w14:textId="720A3690" w:rsidR="00CB6EC0" w:rsidRDefault="00CB6EC0" w:rsidP="00000F2A">
      <w:pPr>
        <w:rPr>
          <w:rFonts w:ascii="Times New Roman" w:hAnsi="Times New Roman" w:cs="Times New Roman"/>
        </w:rPr>
      </w:pPr>
    </w:p>
    <w:p w14:paraId="2D70B19C" w14:textId="17F35211" w:rsidR="00B32B5A" w:rsidRDefault="00B32B5A" w:rsidP="00C64306">
      <w:pPr>
        <w:rPr>
          <w:rFonts w:ascii="Times New Roman" w:hAnsi="Times New Roman" w:cs="Times New Roman"/>
        </w:rPr>
      </w:pPr>
      <w:r>
        <w:rPr>
          <w:rFonts w:ascii="Times New Roman" w:hAnsi="Times New Roman" w:cs="Times New Roman"/>
          <w:b/>
          <w:bCs/>
        </w:rPr>
        <w:t>Secretary’s Report</w:t>
      </w:r>
    </w:p>
    <w:p w14:paraId="6CA00A8C" w14:textId="600B2CFE" w:rsidR="00B32B5A" w:rsidRDefault="00B32B5A" w:rsidP="00C64306">
      <w:pPr>
        <w:rPr>
          <w:rFonts w:ascii="Times New Roman" w:hAnsi="Times New Roman" w:cs="Times New Roman"/>
        </w:rPr>
      </w:pPr>
      <w:r>
        <w:rPr>
          <w:rFonts w:ascii="Times New Roman" w:hAnsi="Times New Roman" w:cs="Times New Roman"/>
        </w:rPr>
        <w:t>Thomas Markham, Secretary, submitted a report on attendance year-to-date (attached).</w:t>
      </w:r>
    </w:p>
    <w:p w14:paraId="27C9E7C3" w14:textId="77777777" w:rsidR="00B32B5A" w:rsidRPr="00B32B5A" w:rsidRDefault="00B32B5A" w:rsidP="00C64306">
      <w:pPr>
        <w:rPr>
          <w:rFonts w:ascii="Times New Roman" w:hAnsi="Times New Roman" w:cs="Times New Roman"/>
        </w:rPr>
      </w:pPr>
    </w:p>
    <w:p w14:paraId="7294116D" w14:textId="29B8B125" w:rsidR="00C64306" w:rsidRPr="001A5D51" w:rsidRDefault="00C64306" w:rsidP="00C64306">
      <w:pPr>
        <w:rPr>
          <w:rFonts w:ascii="Times New Roman" w:hAnsi="Times New Roman" w:cs="Times New Roman"/>
          <w:b/>
          <w:bCs/>
        </w:rPr>
      </w:pPr>
      <w:r w:rsidRPr="001A5D51">
        <w:rPr>
          <w:rFonts w:ascii="Times New Roman" w:hAnsi="Times New Roman" w:cs="Times New Roman"/>
          <w:b/>
          <w:bCs/>
        </w:rPr>
        <w:t>Vice President/Membership</w:t>
      </w:r>
    </w:p>
    <w:p w14:paraId="356D66DA" w14:textId="11E6B9B0" w:rsidR="00C64306" w:rsidRDefault="00C64306" w:rsidP="00C64306">
      <w:pPr>
        <w:rPr>
          <w:rFonts w:ascii="Times New Roman" w:hAnsi="Times New Roman" w:cs="Times New Roman"/>
        </w:rPr>
      </w:pPr>
      <w:r>
        <w:rPr>
          <w:rFonts w:ascii="Times New Roman" w:hAnsi="Times New Roman" w:cs="Times New Roman"/>
        </w:rPr>
        <w:t xml:space="preserve">Ben Horne, Vice President, gave an update </w:t>
      </w:r>
      <w:r w:rsidR="00B32B5A">
        <w:rPr>
          <w:rFonts w:ascii="Times New Roman" w:hAnsi="Times New Roman" w:cs="Times New Roman"/>
        </w:rPr>
        <w:t>on several matters</w:t>
      </w:r>
      <w:r>
        <w:rPr>
          <w:rFonts w:ascii="Times New Roman" w:hAnsi="Times New Roman" w:cs="Times New Roman"/>
        </w:rPr>
        <w:t>.</w:t>
      </w:r>
    </w:p>
    <w:p w14:paraId="410F9488" w14:textId="77777777" w:rsidR="00C64306" w:rsidRDefault="00C64306" w:rsidP="00C64306">
      <w:pPr>
        <w:rPr>
          <w:rFonts w:ascii="Times New Roman" w:hAnsi="Times New Roman" w:cs="Times New Roman"/>
        </w:rPr>
      </w:pPr>
    </w:p>
    <w:p w14:paraId="0599D8FA" w14:textId="04FCE986" w:rsidR="00EA1216" w:rsidRDefault="00B32B5A" w:rsidP="00F22321">
      <w:pPr>
        <w:pStyle w:val="ListParagraph"/>
        <w:numPr>
          <w:ilvl w:val="0"/>
          <w:numId w:val="1"/>
        </w:numPr>
        <w:rPr>
          <w:rFonts w:ascii="Times New Roman" w:hAnsi="Times New Roman" w:cs="Times New Roman"/>
        </w:rPr>
      </w:pPr>
      <w:proofErr w:type="spellStart"/>
      <w:r w:rsidRPr="00B32B5A">
        <w:rPr>
          <w:rFonts w:ascii="Times New Roman" w:hAnsi="Times New Roman" w:cs="Times New Roman"/>
          <w:b/>
          <w:bCs/>
        </w:rPr>
        <w:t>M</w:t>
      </w:r>
      <w:r>
        <w:rPr>
          <w:rFonts w:ascii="Times New Roman" w:hAnsi="Times New Roman" w:cs="Times New Roman"/>
          <w:b/>
          <w:bCs/>
        </w:rPr>
        <w:t>e</w:t>
      </w:r>
      <w:r w:rsidRPr="00B32B5A">
        <w:rPr>
          <w:rFonts w:ascii="Times New Roman" w:hAnsi="Times New Roman" w:cs="Times New Roman"/>
          <w:b/>
          <w:bCs/>
        </w:rPr>
        <w:t>mbershp</w:t>
      </w:r>
      <w:proofErr w:type="spellEnd"/>
      <w:r>
        <w:rPr>
          <w:rFonts w:ascii="Times New Roman" w:hAnsi="Times New Roman" w:cs="Times New Roman"/>
        </w:rPr>
        <w:t>: Orientation was completed for three new prospective members. Tiffany Norman has submitted her application, and we are waiting on Shelby Edwards and Roger Johnson to do so.</w:t>
      </w:r>
    </w:p>
    <w:p w14:paraId="0FF741DA" w14:textId="514E1F6B" w:rsidR="00B32B5A" w:rsidRDefault="00B32B5A" w:rsidP="00B32B5A">
      <w:pPr>
        <w:rPr>
          <w:rFonts w:ascii="Times New Roman" w:hAnsi="Times New Roman" w:cs="Times New Roman"/>
        </w:rPr>
      </w:pPr>
    </w:p>
    <w:p w14:paraId="532F9CD9" w14:textId="6A710D31" w:rsidR="00B32B5A" w:rsidRPr="00B32B5A" w:rsidRDefault="00B32B5A" w:rsidP="00B32B5A">
      <w:pPr>
        <w:pStyle w:val="ListParagraph"/>
        <w:numPr>
          <w:ilvl w:val="0"/>
          <w:numId w:val="1"/>
        </w:numPr>
        <w:rPr>
          <w:rFonts w:ascii="Times New Roman" w:hAnsi="Times New Roman" w:cs="Times New Roman"/>
        </w:rPr>
      </w:pPr>
      <w:r>
        <w:rPr>
          <w:rFonts w:ascii="Times New Roman" w:hAnsi="Times New Roman" w:cs="Times New Roman"/>
        </w:rPr>
        <w:t>Rabbit Run:</w:t>
      </w:r>
    </w:p>
    <w:p w14:paraId="20680FB7" w14:textId="6A8280F5" w:rsidR="00B32B5A" w:rsidRDefault="00B32B5A" w:rsidP="00B32B5A">
      <w:pPr>
        <w:pStyle w:val="ListParagraph"/>
        <w:numPr>
          <w:ilvl w:val="1"/>
          <w:numId w:val="1"/>
        </w:numPr>
        <w:rPr>
          <w:rFonts w:ascii="Times New Roman" w:hAnsi="Times New Roman" w:cs="Times New Roman"/>
        </w:rPr>
      </w:pPr>
      <w:r>
        <w:rPr>
          <w:rFonts w:ascii="Times New Roman" w:hAnsi="Times New Roman" w:cs="Times New Roman"/>
        </w:rPr>
        <w:t>The committee has had trouble getting into the race website, as people with access in the past have left the club.</w:t>
      </w:r>
    </w:p>
    <w:p w14:paraId="04C82BE3" w14:textId="77777777" w:rsidR="00F12043" w:rsidRDefault="00B32B5A" w:rsidP="00B32B5A">
      <w:pPr>
        <w:pStyle w:val="ListParagraph"/>
        <w:numPr>
          <w:ilvl w:val="1"/>
          <w:numId w:val="1"/>
        </w:numPr>
        <w:rPr>
          <w:rFonts w:ascii="Times New Roman" w:hAnsi="Times New Roman" w:cs="Times New Roman"/>
        </w:rPr>
      </w:pPr>
      <w:r>
        <w:rPr>
          <w:rFonts w:ascii="Times New Roman" w:hAnsi="Times New Roman" w:cs="Times New Roman"/>
        </w:rPr>
        <w:t>Sponsorships</w:t>
      </w:r>
      <w:r w:rsidR="00F12043">
        <w:rPr>
          <w:rFonts w:ascii="Times New Roman" w:hAnsi="Times New Roman" w:cs="Times New Roman"/>
        </w:rPr>
        <w:t xml:space="preserve">: </w:t>
      </w:r>
    </w:p>
    <w:p w14:paraId="2B9A2CF1" w14:textId="5E6E3088" w:rsidR="00B32B5A" w:rsidRDefault="00F12043" w:rsidP="00F12043">
      <w:pPr>
        <w:pStyle w:val="ListParagraph"/>
        <w:numPr>
          <w:ilvl w:val="2"/>
          <w:numId w:val="1"/>
        </w:numPr>
        <w:rPr>
          <w:rFonts w:ascii="Times New Roman" w:hAnsi="Times New Roman" w:cs="Times New Roman"/>
        </w:rPr>
      </w:pPr>
      <w:r>
        <w:rPr>
          <w:rFonts w:ascii="Times New Roman" w:hAnsi="Times New Roman" w:cs="Times New Roman"/>
        </w:rPr>
        <w:t xml:space="preserve">Ronda Puryear noted that sponsors are interested in ensuring that runners participate, and suggested club members should commit to recruiting runners. Bruce </w:t>
      </w:r>
      <w:proofErr w:type="spellStart"/>
      <w:r>
        <w:rPr>
          <w:rFonts w:ascii="Times New Roman" w:hAnsi="Times New Roman" w:cs="Times New Roman"/>
        </w:rPr>
        <w:t>Woodzell</w:t>
      </w:r>
      <w:proofErr w:type="spellEnd"/>
      <w:r>
        <w:rPr>
          <w:rFonts w:ascii="Times New Roman" w:hAnsi="Times New Roman" w:cs="Times New Roman"/>
        </w:rPr>
        <w:t xml:space="preserve"> noted that we need to connect with Mark </w:t>
      </w:r>
      <w:proofErr w:type="spellStart"/>
      <w:r>
        <w:rPr>
          <w:rFonts w:ascii="Times New Roman" w:hAnsi="Times New Roman" w:cs="Times New Roman"/>
        </w:rPr>
        <w:t>Lorenzoni</w:t>
      </w:r>
      <w:proofErr w:type="spellEnd"/>
      <w:r>
        <w:rPr>
          <w:rFonts w:ascii="Times New Roman" w:hAnsi="Times New Roman" w:cs="Times New Roman"/>
        </w:rPr>
        <w:t xml:space="preserve">, the </w:t>
      </w:r>
      <w:proofErr w:type="spellStart"/>
      <w:r>
        <w:rPr>
          <w:rFonts w:ascii="Times New Roman" w:hAnsi="Times New Roman" w:cs="Times New Roman"/>
        </w:rPr>
        <w:t>Cville</w:t>
      </w:r>
      <w:proofErr w:type="spellEnd"/>
      <w:r>
        <w:rPr>
          <w:rFonts w:ascii="Times New Roman" w:hAnsi="Times New Roman" w:cs="Times New Roman"/>
        </w:rPr>
        <w:t xml:space="preserve"> Track Club, and other local running communities.</w:t>
      </w:r>
    </w:p>
    <w:p w14:paraId="35CC23DD" w14:textId="4448AE51" w:rsidR="00F12043" w:rsidRDefault="00F12043" w:rsidP="00F12043">
      <w:pPr>
        <w:pStyle w:val="ListParagraph"/>
        <w:numPr>
          <w:ilvl w:val="2"/>
          <w:numId w:val="1"/>
        </w:numPr>
        <w:rPr>
          <w:rFonts w:ascii="Times New Roman" w:hAnsi="Times New Roman" w:cs="Times New Roman"/>
        </w:rPr>
      </w:pPr>
      <w:r>
        <w:rPr>
          <w:rFonts w:ascii="Times New Roman" w:hAnsi="Times New Roman" w:cs="Times New Roman"/>
        </w:rPr>
        <w:t>Mr. Horn asked if sponsors could be featured on the weekly slide show. Ty Cooper and Jamie White will handle this.</w:t>
      </w:r>
    </w:p>
    <w:p w14:paraId="33543C42" w14:textId="32BCB649" w:rsidR="00F12043" w:rsidRDefault="00F12043" w:rsidP="00F12043">
      <w:pPr>
        <w:pStyle w:val="ListParagraph"/>
        <w:numPr>
          <w:ilvl w:val="2"/>
          <w:numId w:val="1"/>
        </w:numPr>
        <w:rPr>
          <w:rFonts w:ascii="Times New Roman" w:hAnsi="Times New Roman" w:cs="Times New Roman"/>
        </w:rPr>
      </w:pPr>
      <w:r>
        <w:rPr>
          <w:rFonts w:ascii="Times New Roman" w:hAnsi="Times New Roman" w:cs="Times New Roman"/>
        </w:rPr>
        <w:t>Ty Cooper offered to get the race advertised on WTJU and noted that the Daily Progress allows ads for non-profit events to run for free.</w:t>
      </w:r>
    </w:p>
    <w:p w14:paraId="0CA9CC44" w14:textId="5274EC50" w:rsidR="00F12043" w:rsidRDefault="00F12043" w:rsidP="00F12043">
      <w:pPr>
        <w:pStyle w:val="ListParagraph"/>
        <w:numPr>
          <w:ilvl w:val="1"/>
          <w:numId w:val="1"/>
        </w:numPr>
        <w:rPr>
          <w:rFonts w:ascii="Times New Roman" w:hAnsi="Times New Roman" w:cs="Times New Roman"/>
        </w:rPr>
      </w:pPr>
      <w:r>
        <w:rPr>
          <w:rFonts w:ascii="Times New Roman" w:hAnsi="Times New Roman" w:cs="Times New Roman"/>
        </w:rPr>
        <w:t>Amplifiers/Speakers</w:t>
      </w:r>
    </w:p>
    <w:p w14:paraId="6A9AABA0" w14:textId="148CAAE8" w:rsidR="00F12043" w:rsidRPr="00B32B5A" w:rsidRDefault="00F12043" w:rsidP="00F12043">
      <w:pPr>
        <w:pStyle w:val="ListParagraph"/>
        <w:numPr>
          <w:ilvl w:val="2"/>
          <w:numId w:val="1"/>
        </w:numPr>
        <w:rPr>
          <w:rFonts w:ascii="Times New Roman" w:hAnsi="Times New Roman" w:cs="Times New Roman"/>
        </w:rPr>
      </w:pPr>
      <w:r>
        <w:rPr>
          <w:rFonts w:ascii="Times New Roman" w:hAnsi="Times New Roman" w:cs="Times New Roman"/>
        </w:rPr>
        <w:t>These are needed. Rachel Burns offered to talk to her father and member Pat Burns about it.</w:t>
      </w:r>
    </w:p>
    <w:p w14:paraId="0DC1FC66" w14:textId="77777777" w:rsidR="00B32B5A" w:rsidRDefault="00B32B5A" w:rsidP="00000F2A">
      <w:pPr>
        <w:rPr>
          <w:rFonts w:ascii="Times New Roman" w:hAnsi="Times New Roman" w:cs="Times New Roman"/>
        </w:rPr>
      </w:pPr>
    </w:p>
    <w:p w14:paraId="16B60D91" w14:textId="77777777" w:rsidR="00EA1216" w:rsidRDefault="00EA1216" w:rsidP="00EA1216">
      <w:pPr>
        <w:rPr>
          <w:rFonts w:ascii="Times New Roman" w:hAnsi="Times New Roman" w:cs="Times New Roman"/>
          <w:b/>
          <w:bCs/>
        </w:rPr>
      </w:pPr>
      <w:r w:rsidRPr="001A5D51">
        <w:rPr>
          <w:rFonts w:ascii="Times New Roman" w:hAnsi="Times New Roman" w:cs="Times New Roman"/>
          <w:b/>
          <w:bCs/>
        </w:rPr>
        <w:t>President Elect</w:t>
      </w:r>
    </w:p>
    <w:p w14:paraId="613342A6" w14:textId="53A05462" w:rsidR="00EA1216" w:rsidRDefault="00EA1216" w:rsidP="00EA1216">
      <w:pPr>
        <w:rPr>
          <w:rFonts w:ascii="Times New Roman" w:hAnsi="Times New Roman" w:cs="Times New Roman"/>
        </w:rPr>
      </w:pPr>
      <w:r>
        <w:rPr>
          <w:rFonts w:ascii="Times New Roman" w:hAnsi="Times New Roman" w:cs="Times New Roman"/>
        </w:rPr>
        <w:t>Roger Higgins, President-Elect, gave an update on his preparations for next year:</w:t>
      </w:r>
    </w:p>
    <w:p w14:paraId="48D21575" w14:textId="3E8E0BE3" w:rsidR="00EA1216" w:rsidRDefault="00EA1216" w:rsidP="00EA1216">
      <w:pPr>
        <w:rPr>
          <w:rFonts w:ascii="Times New Roman" w:hAnsi="Times New Roman" w:cs="Times New Roman"/>
        </w:rPr>
      </w:pPr>
    </w:p>
    <w:p w14:paraId="6A6AC9E5" w14:textId="3F8FDF09" w:rsidR="00EA1216" w:rsidRDefault="00EA1216" w:rsidP="00EA1216">
      <w:pPr>
        <w:pStyle w:val="ListParagraph"/>
        <w:numPr>
          <w:ilvl w:val="0"/>
          <w:numId w:val="5"/>
        </w:numPr>
        <w:rPr>
          <w:rFonts w:ascii="Times New Roman" w:hAnsi="Times New Roman" w:cs="Times New Roman"/>
        </w:rPr>
      </w:pPr>
      <w:r>
        <w:rPr>
          <w:rFonts w:ascii="Times New Roman" w:hAnsi="Times New Roman" w:cs="Times New Roman"/>
        </w:rPr>
        <w:t>PETS (President-Elect Training Seminar) is underway, which includes nine classes.</w:t>
      </w:r>
    </w:p>
    <w:p w14:paraId="0D6C44DF" w14:textId="1B5F8198" w:rsidR="00F12043" w:rsidRDefault="00F12043" w:rsidP="00F12043">
      <w:pPr>
        <w:pStyle w:val="ListParagraph"/>
        <w:numPr>
          <w:ilvl w:val="1"/>
          <w:numId w:val="5"/>
        </w:numPr>
        <w:rPr>
          <w:rFonts w:ascii="Times New Roman" w:hAnsi="Times New Roman" w:cs="Times New Roman"/>
        </w:rPr>
      </w:pPr>
      <w:r>
        <w:rPr>
          <w:rFonts w:ascii="Times New Roman" w:hAnsi="Times New Roman" w:cs="Times New Roman"/>
        </w:rPr>
        <w:t>As part of the training, he noted that applications for district grants would be due June 1, and that reporting for last year’s grant is due May 1.</w:t>
      </w:r>
    </w:p>
    <w:p w14:paraId="39FB5E5D" w14:textId="2382764D" w:rsidR="00F12043" w:rsidRDefault="00F12043" w:rsidP="00F12043">
      <w:pPr>
        <w:pStyle w:val="ListParagraph"/>
        <w:numPr>
          <w:ilvl w:val="1"/>
          <w:numId w:val="5"/>
        </w:numPr>
        <w:rPr>
          <w:rFonts w:ascii="Times New Roman" w:hAnsi="Times New Roman" w:cs="Times New Roman"/>
        </w:rPr>
      </w:pPr>
      <w:r>
        <w:rPr>
          <w:rFonts w:ascii="Times New Roman" w:hAnsi="Times New Roman" w:cs="Times New Roman"/>
        </w:rPr>
        <w:t>Wayne Murphy noted that last year’s grant was a joint effort with another club, which may be responsible for the reporting.</w:t>
      </w:r>
    </w:p>
    <w:p w14:paraId="3D2A3167" w14:textId="77777777" w:rsidR="00EA1216" w:rsidRDefault="00EA1216" w:rsidP="00000F2A">
      <w:pPr>
        <w:rPr>
          <w:rFonts w:ascii="Times New Roman" w:hAnsi="Times New Roman" w:cs="Times New Roman"/>
        </w:rPr>
      </w:pPr>
    </w:p>
    <w:p w14:paraId="5728C404" w14:textId="77777777" w:rsidR="00E37D16" w:rsidRPr="00C579C6" w:rsidRDefault="00E37D16" w:rsidP="00E37D16">
      <w:pPr>
        <w:rPr>
          <w:rFonts w:ascii="Times New Roman" w:hAnsi="Times New Roman" w:cs="Times New Roman"/>
          <w:b/>
          <w:bCs/>
        </w:rPr>
      </w:pPr>
      <w:r w:rsidRPr="00C579C6">
        <w:rPr>
          <w:rFonts w:ascii="Times New Roman" w:hAnsi="Times New Roman" w:cs="Times New Roman"/>
          <w:b/>
          <w:bCs/>
        </w:rPr>
        <w:t>Financial Report</w:t>
      </w:r>
    </w:p>
    <w:p w14:paraId="017B809C" w14:textId="06697741" w:rsidR="00E37D16" w:rsidRDefault="00B85E02" w:rsidP="00E37D16">
      <w:pPr>
        <w:rPr>
          <w:rFonts w:ascii="Times New Roman" w:hAnsi="Times New Roman" w:cs="Times New Roman"/>
        </w:rPr>
      </w:pPr>
      <w:r>
        <w:rPr>
          <w:rFonts w:ascii="Times New Roman" w:hAnsi="Times New Roman" w:cs="Times New Roman"/>
        </w:rPr>
        <w:t xml:space="preserve">Sam </w:t>
      </w:r>
      <w:proofErr w:type="spellStart"/>
      <w:r>
        <w:rPr>
          <w:rFonts w:ascii="Times New Roman" w:hAnsi="Times New Roman" w:cs="Times New Roman"/>
        </w:rPr>
        <w:t>Caughron</w:t>
      </w:r>
      <w:proofErr w:type="spellEnd"/>
      <w:r w:rsidR="00E37D16">
        <w:rPr>
          <w:rFonts w:ascii="Times New Roman" w:hAnsi="Times New Roman" w:cs="Times New Roman"/>
        </w:rPr>
        <w:t xml:space="preserve">, Treasurer, </w:t>
      </w:r>
      <w:r w:rsidR="001D067C">
        <w:rPr>
          <w:rFonts w:ascii="Times New Roman" w:hAnsi="Times New Roman" w:cs="Times New Roman"/>
        </w:rPr>
        <w:t>was absent but submitted a financial report (attached).</w:t>
      </w:r>
    </w:p>
    <w:p w14:paraId="55845451" w14:textId="77777777" w:rsidR="00C64306" w:rsidRPr="00C64306" w:rsidRDefault="00C64306" w:rsidP="00C64306">
      <w:pPr>
        <w:pStyle w:val="ListParagraph"/>
        <w:ind w:left="1440"/>
        <w:rPr>
          <w:rFonts w:ascii="Times New Roman" w:hAnsi="Times New Roman" w:cs="Times New Roman"/>
        </w:rPr>
      </w:pPr>
    </w:p>
    <w:p w14:paraId="67CC0947" w14:textId="77777777" w:rsidR="001D067C" w:rsidRPr="00640148" w:rsidRDefault="001D067C" w:rsidP="001D067C">
      <w:pPr>
        <w:rPr>
          <w:rFonts w:ascii="Times New Roman" w:hAnsi="Times New Roman" w:cs="Times New Roman"/>
          <w:b/>
          <w:bCs/>
        </w:rPr>
      </w:pPr>
      <w:r w:rsidRPr="00AA3CF0">
        <w:rPr>
          <w:rFonts w:ascii="Times New Roman" w:hAnsi="Times New Roman" w:cs="Times New Roman"/>
          <w:b/>
          <w:bCs/>
        </w:rPr>
        <w:t>Program Chairs</w:t>
      </w:r>
    </w:p>
    <w:p w14:paraId="198CE70D" w14:textId="7DAF5B52" w:rsidR="001D067C" w:rsidRDefault="001D067C" w:rsidP="001D067C">
      <w:pPr>
        <w:rPr>
          <w:rFonts w:ascii="Times New Roman" w:hAnsi="Times New Roman" w:cs="Times New Roman"/>
        </w:rPr>
      </w:pPr>
      <w:r>
        <w:rPr>
          <w:rFonts w:ascii="Times New Roman" w:hAnsi="Times New Roman" w:cs="Times New Roman"/>
        </w:rPr>
        <w:t>Amy Hart, Program Chair, gave an update</w:t>
      </w:r>
    </w:p>
    <w:p w14:paraId="4B4F5F96" w14:textId="3F12CEA4" w:rsidR="001D067C" w:rsidRDefault="001D067C" w:rsidP="001D067C">
      <w:pPr>
        <w:rPr>
          <w:rFonts w:ascii="Times New Roman" w:hAnsi="Times New Roman" w:cs="Times New Roman"/>
        </w:rPr>
      </w:pPr>
    </w:p>
    <w:p w14:paraId="4F8E388D" w14:textId="7705E4F7" w:rsidR="001D067C" w:rsidRDefault="001D067C" w:rsidP="001D067C">
      <w:pPr>
        <w:pStyle w:val="ListParagraph"/>
        <w:numPr>
          <w:ilvl w:val="0"/>
          <w:numId w:val="5"/>
        </w:numPr>
        <w:rPr>
          <w:rFonts w:ascii="Times New Roman" w:hAnsi="Times New Roman" w:cs="Times New Roman"/>
        </w:rPr>
      </w:pPr>
      <w:r>
        <w:rPr>
          <w:rFonts w:ascii="Times New Roman" w:hAnsi="Times New Roman" w:cs="Times New Roman"/>
        </w:rPr>
        <w:t>There have been several requests to host remote speakers by Zoom, but for now we are only inviting in-person speakers</w:t>
      </w:r>
    </w:p>
    <w:p w14:paraId="382DD430" w14:textId="1B741F8D" w:rsidR="001D067C" w:rsidRPr="001D067C" w:rsidRDefault="001D067C" w:rsidP="001D067C">
      <w:pPr>
        <w:pStyle w:val="ListParagraph"/>
        <w:numPr>
          <w:ilvl w:val="0"/>
          <w:numId w:val="5"/>
        </w:numPr>
        <w:rPr>
          <w:rFonts w:ascii="Times New Roman" w:hAnsi="Times New Roman" w:cs="Times New Roman"/>
        </w:rPr>
      </w:pPr>
      <w:r>
        <w:rPr>
          <w:rFonts w:ascii="Times New Roman" w:hAnsi="Times New Roman" w:cs="Times New Roman"/>
        </w:rPr>
        <w:t>Ben Horne asked if the Rabbit Run beneficiary would be asked to attend a meeting again. Aimee Andrews noted that the beneficiary typically comes after the race. Mr. Horne suggested that they could come to breakfast and just promote the race.</w:t>
      </w:r>
    </w:p>
    <w:p w14:paraId="72C92546" w14:textId="77777777" w:rsidR="001D067C" w:rsidRPr="001D067C" w:rsidRDefault="001D067C" w:rsidP="006E2CA4">
      <w:pPr>
        <w:rPr>
          <w:rFonts w:ascii="Times New Roman" w:hAnsi="Times New Roman" w:cs="Times New Roman"/>
        </w:rPr>
      </w:pPr>
    </w:p>
    <w:p w14:paraId="3BDD7358" w14:textId="77777777" w:rsidR="006E2CA4" w:rsidRPr="00AA3CF0" w:rsidRDefault="006E2CA4" w:rsidP="006E2CA4">
      <w:pPr>
        <w:rPr>
          <w:rFonts w:ascii="Times New Roman" w:hAnsi="Times New Roman" w:cs="Times New Roman"/>
          <w:b/>
          <w:bCs/>
        </w:rPr>
      </w:pPr>
      <w:r w:rsidRPr="00AA3CF0">
        <w:rPr>
          <w:rFonts w:ascii="Times New Roman" w:hAnsi="Times New Roman" w:cs="Times New Roman"/>
          <w:b/>
          <w:bCs/>
        </w:rPr>
        <w:t xml:space="preserve">Club </w:t>
      </w:r>
      <w:proofErr w:type="spellStart"/>
      <w:r w:rsidRPr="00AA3CF0">
        <w:rPr>
          <w:rFonts w:ascii="Times New Roman" w:hAnsi="Times New Roman" w:cs="Times New Roman"/>
          <w:b/>
          <w:bCs/>
        </w:rPr>
        <w:t>Admins</w:t>
      </w:r>
      <w:r>
        <w:rPr>
          <w:rFonts w:ascii="Times New Roman" w:hAnsi="Times New Roman" w:cs="Times New Roman"/>
          <w:b/>
          <w:bCs/>
        </w:rPr>
        <w:t>tration</w:t>
      </w:r>
      <w:proofErr w:type="spellEnd"/>
    </w:p>
    <w:p w14:paraId="399ED78D" w14:textId="6B90A444" w:rsidR="006E2CA4" w:rsidRDefault="001F13F9" w:rsidP="006E2CA4">
      <w:pPr>
        <w:rPr>
          <w:rFonts w:ascii="Times New Roman" w:hAnsi="Times New Roman" w:cs="Times New Roman"/>
        </w:rPr>
      </w:pPr>
      <w:r>
        <w:rPr>
          <w:rFonts w:ascii="Times New Roman" w:hAnsi="Times New Roman" w:cs="Times New Roman"/>
        </w:rPr>
        <w:t>Wayne Murphy, Club Admin co-chair, gave the following updates:</w:t>
      </w:r>
    </w:p>
    <w:p w14:paraId="26FAB8EB" w14:textId="7B94DEB8" w:rsidR="00486322" w:rsidRDefault="00486322" w:rsidP="006E2CA4">
      <w:pPr>
        <w:rPr>
          <w:rFonts w:ascii="Times New Roman" w:hAnsi="Times New Roman" w:cs="Times New Roman"/>
        </w:rPr>
      </w:pPr>
    </w:p>
    <w:p w14:paraId="636FEF9F" w14:textId="27483A3F" w:rsidR="00B83601" w:rsidRDefault="00B83601" w:rsidP="00F22321">
      <w:pPr>
        <w:pStyle w:val="ListParagraph"/>
        <w:numPr>
          <w:ilvl w:val="0"/>
          <w:numId w:val="4"/>
        </w:numPr>
        <w:rPr>
          <w:rFonts w:ascii="Times New Roman" w:hAnsi="Times New Roman" w:cs="Times New Roman"/>
        </w:rPr>
      </w:pPr>
      <w:r>
        <w:rPr>
          <w:rFonts w:ascii="Times New Roman" w:hAnsi="Times New Roman" w:cs="Times New Roman"/>
        </w:rPr>
        <w:t xml:space="preserve">New member </w:t>
      </w:r>
      <w:r w:rsidR="00486322">
        <w:rPr>
          <w:rFonts w:ascii="Times New Roman" w:hAnsi="Times New Roman" w:cs="Times New Roman"/>
        </w:rPr>
        <w:t>social</w:t>
      </w:r>
      <w:r>
        <w:rPr>
          <w:rFonts w:ascii="Times New Roman" w:hAnsi="Times New Roman" w:cs="Times New Roman"/>
        </w:rPr>
        <w:t xml:space="preserve">: </w:t>
      </w:r>
      <w:r w:rsidR="00486322">
        <w:rPr>
          <w:rFonts w:ascii="Times New Roman" w:hAnsi="Times New Roman" w:cs="Times New Roman"/>
        </w:rPr>
        <w:t>This will be held in the next few weeks, location TBD.</w:t>
      </w:r>
    </w:p>
    <w:p w14:paraId="5EB13D54" w14:textId="53167CD7" w:rsidR="00B83601" w:rsidRDefault="00B83601" w:rsidP="00F22321">
      <w:pPr>
        <w:pStyle w:val="ListParagraph"/>
        <w:numPr>
          <w:ilvl w:val="0"/>
          <w:numId w:val="4"/>
        </w:numPr>
        <w:rPr>
          <w:rFonts w:ascii="Times New Roman" w:hAnsi="Times New Roman" w:cs="Times New Roman"/>
        </w:rPr>
      </w:pPr>
      <w:r>
        <w:rPr>
          <w:rFonts w:ascii="Times New Roman" w:hAnsi="Times New Roman" w:cs="Times New Roman"/>
        </w:rPr>
        <w:t xml:space="preserve">Spring Fling: </w:t>
      </w:r>
      <w:r w:rsidR="00486322">
        <w:rPr>
          <w:rFonts w:ascii="Times New Roman" w:hAnsi="Times New Roman" w:cs="Times New Roman"/>
        </w:rPr>
        <w:t>Keith Woodard has offered his home for the weekend of May 7 or April 23.</w:t>
      </w:r>
    </w:p>
    <w:p w14:paraId="20C0225E" w14:textId="46393AB0" w:rsidR="00486322" w:rsidRDefault="00486322" w:rsidP="00F22321">
      <w:pPr>
        <w:pStyle w:val="ListParagraph"/>
        <w:numPr>
          <w:ilvl w:val="0"/>
          <w:numId w:val="4"/>
        </w:numPr>
        <w:rPr>
          <w:rFonts w:ascii="Times New Roman" w:hAnsi="Times New Roman" w:cs="Times New Roman"/>
        </w:rPr>
      </w:pPr>
      <w:r>
        <w:rPr>
          <w:rFonts w:ascii="Times New Roman" w:hAnsi="Times New Roman" w:cs="Times New Roman"/>
        </w:rPr>
        <w:t xml:space="preserve">District Conference: This is being hosted in </w:t>
      </w:r>
      <w:proofErr w:type="spellStart"/>
      <w:r>
        <w:rPr>
          <w:rFonts w:ascii="Times New Roman" w:hAnsi="Times New Roman" w:cs="Times New Roman"/>
        </w:rPr>
        <w:t>Cville</w:t>
      </w:r>
      <w:proofErr w:type="spellEnd"/>
      <w:r>
        <w:rPr>
          <w:rFonts w:ascii="Times New Roman" w:hAnsi="Times New Roman" w:cs="Times New Roman"/>
        </w:rPr>
        <w:t xml:space="preserve"> in late April.</w:t>
      </w:r>
    </w:p>
    <w:p w14:paraId="1C8D40D7" w14:textId="6C878384" w:rsidR="00486322" w:rsidRDefault="00486322" w:rsidP="00486322">
      <w:pPr>
        <w:pStyle w:val="ListParagraph"/>
        <w:numPr>
          <w:ilvl w:val="1"/>
          <w:numId w:val="4"/>
        </w:numPr>
        <w:rPr>
          <w:rFonts w:ascii="Times New Roman" w:hAnsi="Times New Roman" w:cs="Times New Roman"/>
        </w:rPr>
      </w:pPr>
      <w:r>
        <w:rPr>
          <w:rFonts w:ascii="Times New Roman" w:hAnsi="Times New Roman" w:cs="Times New Roman"/>
        </w:rPr>
        <w:t>Aimee Andrews noted that registration is $250 per person, so we can’t afford to sponsor all members attending.</w:t>
      </w:r>
    </w:p>
    <w:p w14:paraId="25CD54BE" w14:textId="3E394813" w:rsidR="00486322" w:rsidRDefault="00486322" w:rsidP="00486322">
      <w:pPr>
        <w:pStyle w:val="ListParagraph"/>
        <w:numPr>
          <w:ilvl w:val="1"/>
          <w:numId w:val="4"/>
        </w:numPr>
        <w:rPr>
          <w:rFonts w:ascii="Times New Roman" w:hAnsi="Times New Roman" w:cs="Times New Roman"/>
        </w:rPr>
      </w:pPr>
      <w:r>
        <w:rPr>
          <w:rFonts w:ascii="Times New Roman" w:hAnsi="Times New Roman" w:cs="Times New Roman"/>
        </w:rPr>
        <w:t>Jamie White noted that members can volunteer and attend and without paying.</w:t>
      </w:r>
    </w:p>
    <w:p w14:paraId="368EC65D" w14:textId="0019DAE1" w:rsidR="00486322" w:rsidRDefault="00486322" w:rsidP="00486322">
      <w:pPr>
        <w:pStyle w:val="ListParagraph"/>
        <w:numPr>
          <w:ilvl w:val="1"/>
          <w:numId w:val="4"/>
        </w:numPr>
        <w:rPr>
          <w:rFonts w:ascii="Times New Roman" w:hAnsi="Times New Roman" w:cs="Times New Roman"/>
        </w:rPr>
      </w:pPr>
      <w:r>
        <w:rPr>
          <w:rFonts w:ascii="Times New Roman" w:hAnsi="Times New Roman" w:cs="Times New Roman"/>
        </w:rPr>
        <w:t xml:space="preserve">Bruce </w:t>
      </w:r>
      <w:proofErr w:type="spellStart"/>
      <w:r>
        <w:rPr>
          <w:rFonts w:ascii="Times New Roman" w:hAnsi="Times New Roman" w:cs="Times New Roman"/>
        </w:rPr>
        <w:t>Woodzell</w:t>
      </w:r>
      <w:proofErr w:type="spellEnd"/>
      <w:r>
        <w:rPr>
          <w:rFonts w:ascii="Times New Roman" w:hAnsi="Times New Roman" w:cs="Times New Roman"/>
        </w:rPr>
        <w:t xml:space="preserve"> submitted a motion to pay for any officers who want to attend. After discussion, the motion was withdrawn until we know more about the cost.</w:t>
      </w:r>
    </w:p>
    <w:p w14:paraId="32A31ED4" w14:textId="4446527A" w:rsidR="00486322" w:rsidRDefault="00486322" w:rsidP="00486322">
      <w:pPr>
        <w:pStyle w:val="ListParagraph"/>
        <w:numPr>
          <w:ilvl w:val="0"/>
          <w:numId w:val="4"/>
        </w:numPr>
        <w:rPr>
          <w:rFonts w:ascii="Times New Roman" w:hAnsi="Times New Roman" w:cs="Times New Roman"/>
        </w:rPr>
      </w:pPr>
      <w:r>
        <w:rPr>
          <w:rFonts w:ascii="Times New Roman" w:hAnsi="Times New Roman" w:cs="Times New Roman"/>
        </w:rPr>
        <w:t>Rotary gear: Mr. Murphy noted that he is still holding meeting equipment (e.g., banners) from when the club temporarily moved to Greencroft and needs to find a home for it since he has relocated to Fredericksburg.</w:t>
      </w:r>
    </w:p>
    <w:p w14:paraId="7AEE998A" w14:textId="7E5DD12E" w:rsidR="00486322" w:rsidRDefault="00486322" w:rsidP="00486322">
      <w:pPr>
        <w:pStyle w:val="ListParagraph"/>
        <w:numPr>
          <w:ilvl w:val="1"/>
          <w:numId w:val="4"/>
        </w:numPr>
        <w:rPr>
          <w:rFonts w:ascii="Times New Roman" w:hAnsi="Times New Roman" w:cs="Times New Roman"/>
        </w:rPr>
      </w:pPr>
      <w:r>
        <w:rPr>
          <w:rFonts w:ascii="Times New Roman" w:hAnsi="Times New Roman" w:cs="Times New Roman"/>
        </w:rPr>
        <w:t>Amy Hart offered to check with Farmington about storing it.</w:t>
      </w:r>
    </w:p>
    <w:p w14:paraId="6712275F" w14:textId="50EB3359" w:rsidR="00863BB7" w:rsidRDefault="00863BB7" w:rsidP="001F13F9">
      <w:pPr>
        <w:rPr>
          <w:rFonts w:ascii="Times New Roman" w:hAnsi="Times New Roman" w:cs="Times New Roman"/>
        </w:rPr>
      </w:pPr>
    </w:p>
    <w:p w14:paraId="6A1DAFFA" w14:textId="702ED907" w:rsidR="001D067C" w:rsidRDefault="001D067C" w:rsidP="00486322">
      <w:pPr>
        <w:ind w:left="540"/>
        <w:rPr>
          <w:rFonts w:ascii="Times New Roman" w:hAnsi="Times New Roman" w:cs="Times New Roman"/>
        </w:rPr>
      </w:pPr>
      <w:r w:rsidRPr="001D067C">
        <w:rPr>
          <w:rFonts w:ascii="Calibri" w:eastAsia="Times New Roman" w:hAnsi="Calibri" w:cs="Calibri"/>
          <w:sz w:val="22"/>
          <w:szCs w:val="22"/>
        </w:rPr>
        <w:t> </w:t>
      </w:r>
    </w:p>
    <w:p w14:paraId="17621AF2" w14:textId="77777777" w:rsidR="00486322" w:rsidRPr="00640148" w:rsidRDefault="00486322" w:rsidP="00486322">
      <w:pPr>
        <w:rPr>
          <w:rFonts w:ascii="Times New Roman" w:hAnsi="Times New Roman" w:cs="Times New Roman"/>
          <w:b/>
          <w:bCs/>
        </w:rPr>
      </w:pPr>
      <w:r w:rsidRPr="007C68B9">
        <w:rPr>
          <w:rFonts w:ascii="Times New Roman" w:hAnsi="Times New Roman" w:cs="Times New Roman"/>
          <w:b/>
          <w:bCs/>
        </w:rPr>
        <w:t xml:space="preserve">International </w:t>
      </w:r>
      <w:r>
        <w:rPr>
          <w:rFonts w:ascii="Times New Roman" w:hAnsi="Times New Roman" w:cs="Times New Roman"/>
          <w:b/>
          <w:bCs/>
        </w:rPr>
        <w:t>/ Foundation</w:t>
      </w:r>
    </w:p>
    <w:p w14:paraId="29B0675F" w14:textId="6172C272" w:rsidR="00486322" w:rsidRDefault="00486322" w:rsidP="00486322">
      <w:pPr>
        <w:rPr>
          <w:rFonts w:ascii="Times New Roman" w:hAnsi="Times New Roman" w:cs="Times New Roman"/>
        </w:rPr>
      </w:pPr>
      <w:r>
        <w:rPr>
          <w:rFonts w:ascii="Times New Roman" w:hAnsi="Times New Roman" w:cs="Times New Roman"/>
        </w:rPr>
        <w:t>Aimee Andrews, President, presented the following issue to the board.</w:t>
      </w:r>
    </w:p>
    <w:p w14:paraId="0A9A843B" w14:textId="64CF85BA" w:rsidR="00486322" w:rsidRDefault="00486322" w:rsidP="00486322">
      <w:pPr>
        <w:rPr>
          <w:rFonts w:ascii="Times New Roman" w:hAnsi="Times New Roman" w:cs="Times New Roman"/>
        </w:rPr>
      </w:pPr>
    </w:p>
    <w:p w14:paraId="084A168D" w14:textId="3060A782" w:rsidR="00486322" w:rsidRDefault="00486322" w:rsidP="00486322">
      <w:pPr>
        <w:rPr>
          <w:rFonts w:ascii="Times New Roman" w:hAnsi="Times New Roman" w:cs="Times New Roman"/>
        </w:rPr>
      </w:pPr>
      <w:r>
        <w:rPr>
          <w:rFonts w:ascii="Times New Roman" w:hAnsi="Times New Roman" w:cs="Times New Roman"/>
        </w:rPr>
        <w:t>Several members have asked about making a significant contribution to the RI fund for disaster relief in Ukraine. At last week’s meeting several members made contributions amounting to $10,000. Ms. Andrews proposed that the club might match that with funds from our local foundation.</w:t>
      </w:r>
    </w:p>
    <w:p w14:paraId="4549D9E1" w14:textId="3D3864DB" w:rsidR="00486322" w:rsidRDefault="00486322" w:rsidP="00486322">
      <w:pPr>
        <w:rPr>
          <w:rFonts w:ascii="Times New Roman" w:hAnsi="Times New Roman" w:cs="Times New Roman"/>
        </w:rPr>
      </w:pPr>
    </w:p>
    <w:p w14:paraId="3781F06A" w14:textId="1273DD5F" w:rsidR="00486322" w:rsidRDefault="00486322" w:rsidP="00486322">
      <w:pPr>
        <w:rPr>
          <w:rFonts w:ascii="Times New Roman" w:hAnsi="Times New Roman" w:cs="Times New Roman"/>
        </w:rPr>
      </w:pPr>
      <w:r>
        <w:rPr>
          <w:rFonts w:ascii="Times New Roman" w:hAnsi="Times New Roman" w:cs="Times New Roman"/>
        </w:rPr>
        <w:t xml:space="preserve">Bruce </w:t>
      </w:r>
      <w:proofErr w:type="spellStart"/>
      <w:r>
        <w:rPr>
          <w:rFonts w:ascii="Times New Roman" w:hAnsi="Times New Roman" w:cs="Times New Roman"/>
        </w:rPr>
        <w:t>Woodzell</w:t>
      </w:r>
      <w:proofErr w:type="spellEnd"/>
      <w:r>
        <w:rPr>
          <w:rFonts w:ascii="Times New Roman" w:hAnsi="Times New Roman" w:cs="Times New Roman"/>
        </w:rPr>
        <w:t xml:space="preserve"> expressed hesitancy about drawing down our foundation, which functions like an endowment.</w:t>
      </w:r>
    </w:p>
    <w:p w14:paraId="02003146" w14:textId="2ED06226" w:rsidR="00486322" w:rsidRDefault="00486322" w:rsidP="00486322">
      <w:pPr>
        <w:rPr>
          <w:rFonts w:ascii="Times New Roman" w:hAnsi="Times New Roman" w:cs="Times New Roman"/>
        </w:rPr>
      </w:pPr>
      <w:r>
        <w:rPr>
          <w:rFonts w:ascii="Times New Roman" w:hAnsi="Times New Roman" w:cs="Times New Roman"/>
        </w:rPr>
        <w:lastRenderedPageBreak/>
        <w:t xml:space="preserve">Jamie White noted that </w:t>
      </w:r>
      <w:r w:rsidR="009E5C4E">
        <w:rPr>
          <w:rFonts w:ascii="Times New Roman" w:hAnsi="Times New Roman" w:cs="Times New Roman"/>
        </w:rPr>
        <w:t xml:space="preserve">the funds would simply be going to the “big” RI foundation from our smaller local foundation, and suggested that if the donation is symbolic, the amount could be reduced. </w:t>
      </w:r>
    </w:p>
    <w:p w14:paraId="0B5216E3" w14:textId="6744B617" w:rsidR="009E5C4E" w:rsidRDefault="009E5C4E" w:rsidP="00486322">
      <w:pPr>
        <w:rPr>
          <w:rFonts w:ascii="Times New Roman" w:hAnsi="Times New Roman" w:cs="Times New Roman"/>
        </w:rPr>
      </w:pPr>
    </w:p>
    <w:p w14:paraId="520A6FF7" w14:textId="0479143F" w:rsidR="009E5C4E" w:rsidRDefault="009E5C4E" w:rsidP="00486322">
      <w:pPr>
        <w:rPr>
          <w:rFonts w:ascii="Times New Roman" w:hAnsi="Times New Roman" w:cs="Times New Roman"/>
        </w:rPr>
      </w:pPr>
      <w:r>
        <w:rPr>
          <w:rFonts w:ascii="Times New Roman" w:hAnsi="Times New Roman" w:cs="Times New Roman"/>
        </w:rPr>
        <w:t>Roger Higgins proposed splitting the contribution and taking $5,000 from the foundation and $5,000 from the operating budget. Ben Horne noted that this will create a deficit unless this type of expenditure was already built into the budget.</w:t>
      </w:r>
    </w:p>
    <w:p w14:paraId="340A5748" w14:textId="0BC326F2" w:rsidR="009E5C4E" w:rsidRDefault="009E5C4E" w:rsidP="00486322">
      <w:pPr>
        <w:rPr>
          <w:rFonts w:ascii="Times New Roman" w:hAnsi="Times New Roman" w:cs="Times New Roman"/>
        </w:rPr>
      </w:pPr>
    </w:p>
    <w:p w14:paraId="58B9D7D2" w14:textId="57A04726" w:rsidR="009E5C4E" w:rsidRDefault="009E5C4E" w:rsidP="00486322">
      <w:pPr>
        <w:rPr>
          <w:rFonts w:ascii="Times New Roman" w:hAnsi="Times New Roman" w:cs="Times New Roman"/>
        </w:rPr>
      </w:pPr>
      <w:r>
        <w:rPr>
          <w:rFonts w:ascii="Times New Roman" w:hAnsi="Times New Roman" w:cs="Times New Roman"/>
        </w:rPr>
        <w:t>Ms. Andrews noted that the amount of the contribution is not fixed at $10,000 and could be reduced. Mr. Higgins then proposed that the contribution be reduced to $5,000, to be split between foundation and operating budget. Franklin Daniels supported this suggestion.</w:t>
      </w:r>
    </w:p>
    <w:p w14:paraId="3AD666AE" w14:textId="4E2DEDF0" w:rsidR="009E5C4E" w:rsidRDefault="009E5C4E" w:rsidP="00486322">
      <w:pPr>
        <w:rPr>
          <w:rFonts w:ascii="Times New Roman" w:hAnsi="Times New Roman" w:cs="Times New Roman"/>
        </w:rPr>
      </w:pPr>
    </w:p>
    <w:p w14:paraId="0FC17760" w14:textId="1BD2A8CC" w:rsidR="009E5C4E" w:rsidRPr="00C80AC4" w:rsidRDefault="009E5C4E" w:rsidP="009E5C4E">
      <w:pPr>
        <w:pStyle w:val="ListParagraph"/>
        <w:rPr>
          <w:rFonts w:ascii="Times New Roman" w:hAnsi="Times New Roman" w:cs="Times New Roman"/>
          <w:i/>
          <w:iCs/>
        </w:rPr>
      </w:pPr>
      <w:r w:rsidRPr="009665F2">
        <w:rPr>
          <w:rFonts w:ascii="Times New Roman" w:hAnsi="Times New Roman" w:cs="Times New Roman"/>
          <w:b/>
          <w:bCs/>
          <w:i/>
          <w:iCs/>
        </w:rPr>
        <w:t>Motion</w:t>
      </w:r>
      <w:r w:rsidRPr="009665F2">
        <w:rPr>
          <w:rFonts w:ascii="Times New Roman" w:hAnsi="Times New Roman" w:cs="Times New Roman"/>
          <w:i/>
          <w:iCs/>
        </w:rPr>
        <w:t xml:space="preserve">: </w:t>
      </w:r>
      <w:r>
        <w:rPr>
          <w:rFonts w:ascii="Times New Roman" w:hAnsi="Times New Roman" w:cs="Times New Roman"/>
          <w:i/>
          <w:iCs/>
        </w:rPr>
        <w:t xml:space="preserve">Jamie White </w:t>
      </w:r>
      <w:r>
        <w:rPr>
          <w:rFonts w:ascii="Times New Roman" w:hAnsi="Times New Roman" w:cs="Times New Roman"/>
          <w:i/>
          <w:iCs/>
        </w:rPr>
        <w:t xml:space="preserve">moves to </w:t>
      </w:r>
      <w:r>
        <w:rPr>
          <w:rFonts w:ascii="Times New Roman" w:hAnsi="Times New Roman" w:cs="Times New Roman"/>
          <w:i/>
          <w:iCs/>
        </w:rPr>
        <w:t>contribute $5,000 to the RI Ukraine relief fund, with the apportionment between foundation and operating budget to be determined by the President and Treasurer</w:t>
      </w:r>
      <w:r>
        <w:rPr>
          <w:rFonts w:ascii="Times New Roman" w:hAnsi="Times New Roman" w:cs="Times New Roman"/>
          <w:i/>
          <w:iCs/>
        </w:rPr>
        <w:t xml:space="preserve">. </w:t>
      </w:r>
      <w:r w:rsidRPr="009665F2">
        <w:rPr>
          <w:rFonts w:ascii="Times New Roman" w:hAnsi="Times New Roman" w:cs="Times New Roman"/>
          <w:i/>
          <w:iCs/>
        </w:rPr>
        <w:t xml:space="preserve">Seconded by </w:t>
      </w:r>
      <w:r>
        <w:rPr>
          <w:rFonts w:ascii="Times New Roman" w:hAnsi="Times New Roman" w:cs="Times New Roman"/>
          <w:i/>
          <w:iCs/>
        </w:rPr>
        <w:t>Dan Alley</w:t>
      </w:r>
      <w:r w:rsidRPr="009665F2">
        <w:rPr>
          <w:rFonts w:ascii="Times New Roman" w:hAnsi="Times New Roman" w:cs="Times New Roman"/>
          <w:i/>
          <w:iCs/>
        </w:rPr>
        <w:t>. Approved by the board.</w:t>
      </w:r>
    </w:p>
    <w:p w14:paraId="6F7A6425" w14:textId="77777777" w:rsidR="00486322" w:rsidRDefault="00486322" w:rsidP="00486322">
      <w:pPr>
        <w:rPr>
          <w:rFonts w:ascii="Times New Roman" w:hAnsi="Times New Roman" w:cs="Times New Roman"/>
        </w:rPr>
      </w:pPr>
    </w:p>
    <w:p w14:paraId="55E9FBD3" w14:textId="77777777" w:rsidR="001D067C" w:rsidRPr="00640148" w:rsidRDefault="001D067C" w:rsidP="001D067C">
      <w:pPr>
        <w:rPr>
          <w:rFonts w:ascii="Times New Roman" w:hAnsi="Times New Roman" w:cs="Times New Roman"/>
          <w:b/>
          <w:bCs/>
        </w:rPr>
      </w:pPr>
      <w:r w:rsidRPr="00A7099E">
        <w:rPr>
          <w:rFonts w:ascii="Times New Roman" w:hAnsi="Times New Roman" w:cs="Times New Roman"/>
          <w:b/>
          <w:bCs/>
        </w:rPr>
        <w:t>Past President</w:t>
      </w:r>
    </w:p>
    <w:p w14:paraId="0C6EB342" w14:textId="77777777" w:rsidR="001D067C" w:rsidRDefault="001D067C" w:rsidP="001D067C">
      <w:pPr>
        <w:rPr>
          <w:rFonts w:ascii="Times New Roman" w:hAnsi="Times New Roman" w:cs="Times New Roman"/>
        </w:rPr>
      </w:pPr>
      <w:r>
        <w:rPr>
          <w:rFonts w:ascii="Times New Roman" w:hAnsi="Times New Roman" w:cs="Times New Roman"/>
        </w:rPr>
        <w:t>Franklin Daniels, Immediate Past President, noted that he is gathering feedback on the continued use of Zoom to allow remote attendance at meetings. The plan is for Zoom to remain a feature for the present.</w:t>
      </w:r>
    </w:p>
    <w:p w14:paraId="58086A7C" w14:textId="77777777" w:rsidR="001D067C" w:rsidRDefault="001D067C" w:rsidP="001D067C"/>
    <w:p w14:paraId="6C423D58" w14:textId="77777777" w:rsidR="00F22321" w:rsidRPr="00640148" w:rsidRDefault="00F22321" w:rsidP="00F22321">
      <w:pPr>
        <w:rPr>
          <w:rFonts w:ascii="Times New Roman" w:hAnsi="Times New Roman" w:cs="Times New Roman"/>
          <w:b/>
          <w:bCs/>
        </w:rPr>
      </w:pPr>
      <w:r w:rsidRPr="00A7099E">
        <w:rPr>
          <w:rFonts w:ascii="Times New Roman" w:hAnsi="Times New Roman" w:cs="Times New Roman"/>
          <w:b/>
          <w:bCs/>
        </w:rPr>
        <w:t>Club Executive Secretary</w:t>
      </w:r>
    </w:p>
    <w:p w14:paraId="44385619" w14:textId="3EE75232" w:rsidR="00F22321" w:rsidRDefault="00F22321" w:rsidP="00F22321">
      <w:pPr>
        <w:rPr>
          <w:rFonts w:ascii="Times New Roman" w:hAnsi="Times New Roman" w:cs="Times New Roman"/>
        </w:rPr>
      </w:pPr>
      <w:r>
        <w:rPr>
          <w:rFonts w:ascii="Times New Roman" w:hAnsi="Times New Roman" w:cs="Times New Roman"/>
        </w:rPr>
        <w:t xml:space="preserve">Bruce </w:t>
      </w:r>
      <w:proofErr w:type="spellStart"/>
      <w:r>
        <w:rPr>
          <w:rFonts w:ascii="Times New Roman" w:hAnsi="Times New Roman" w:cs="Times New Roman"/>
        </w:rPr>
        <w:t>Woodzell</w:t>
      </w:r>
      <w:proofErr w:type="spellEnd"/>
      <w:r>
        <w:rPr>
          <w:rFonts w:ascii="Times New Roman" w:hAnsi="Times New Roman" w:cs="Times New Roman"/>
        </w:rPr>
        <w:t xml:space="preserve">, executive secretary, </w:t>
      </w:r>
      <w:r w:rsidR="009E5C4E">
        <w:rPr>
          <w:rFonts w:ascii="Times New Roman" w:hAnsi="Times New Roman" w:cs="Times New Roman"/>
        </w:rPr>
        <w:t>noted that the website needs up to date photos of many members. He will challenge members to upload their own photos and failing that we can have someone take photos as needed.</w:t>
      </w:r>
    </w:p>
    <w:p w14:paraId="4B492899" w14:textId="50A746A7" w:rsidR="009E5C4E" w:rsidRDefault="009E5C4E" w:rsidP="00F22321">
      <w:pPr>
        <w:rPr>
          <w:rFonts w:ascii="Times New Roman" w:hAnsi="Times New Roman" w:cs="Times New Roman"/>
        </w:rPr>
      </w:pPr>
    </w:p>
    <w:p w14:paraId="3C4E630A" w14:textId="71A3BDFB" w:rsidR="009E5C4E" w:rsidRPr="00F35C7F" w:rsidRDefault="009E5C4E" w:rsidP="00F22321">
      <w:pPr>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Woodzell</w:t>
      </w:r>
      <w:proofErr w:type="spellEnd"/>
      <w:r>
        <w:rPr>
          <w:rFonts w:ascii="Times New Roman" w:hAnsi="Times New Roman" w:cs="Times New Roman"/>
        </w:rPr>
        <w:t xml:space="preserve"> also requested that some “old member talks” be built into the speaker schedule.</w:t>
      </w:r>
    </w:p>
    <w:p w14:paraId="416574E5" w14:textId="21765C32" w:rsidR="00F22321" w:rsidRDefault="00F22321" w:rsidP="00E624D3">
      <w:pPr>
        <w:rPr>
          <w:rFonts w:ascii="Times New Roman" w:hAnsi="Times New Roman" w:cs="Times New Roman"/>
        </w:rPr>
      </w:pPr>
    </w:p>
    <w:p w14:paraId="3F13D1CC" w14:textId="77777777" w:rsidR="001D067C" w:rsidRDefault="001D067C" w:rsidP="001D067C">
      <w:pPr>
        <w:rPr>
          <w:rFonts w:ascii="Times New Roman" w:hAnsi="Times New Roman" w:cs="Times New Roman"/>
          <w:b/>
          <w:bCs/>
        </w:rPr>
      </w:pPr>
      <w:r>
        <w:rPr>
          <w:rFonts w:ascii="Times New Roman" w:hAnsi="Times New Roman" w:cs="Times New Roman"/>
          <w:b/>
          <w:bCs/>
        </w:rPr>
        <w:t>Club Service</w:t>
      </w:r>
    </w:p>
    <w:p w14:paraId="76646695" w14:textId="77777777" w:rsidR="001D067C" w:rsidRDefault="001D067C" w:rsidP="001D067C">
      <w:pPr>
        <w:rPr>
          <w:rFonts w:ascii="Times New Roman" w:hAnsi="Times New Roman" w:cs="Times New Roman"/>
        </w:rPr>
      </w:pPr>
      <w:r>
        <w:rPr>
          <w:rFonts w:ascii="Times New Roman" w:hAnsi="Times New Roman" w:cs="Times New Roman"/>
        </w:rPr>
        <w:t>No report</w:t>
      </w:r>
    </w:p>
    <w:p w14:paraId="54BBAE20" w14:textId="77777777" w:rsidR="001D067C" w:rsidRDefault="001D067C" w:rsidP="00E624D3">
      <w:pPr>
        <w:rPr>
          <w:rFonts w:ascii="Times New Roman" w:hAnsi="Times New Roman" w:cs="Times New Roman"/>
        </w:rPr>
      </w:pPr>
    </w:p>
    <w:p w14:paraId="4FD48256" w14:textId="0CFE97D2" w:rsidR="00AD3065" w:rsidRDefault="00AD3065" w:rsidP="00AD3065">
      <w:pPr>
        <w:rPr>
          <w:rFonts w:ascii="Times New Roman" w:hAnsi="Times New Roman" w:cs="Times New Roman"/>
        </w:rPr>
      </w:pPr>
      <w:r>
        <w:rPr>
          <w:rFonts w:ascii="Times New Roman" w:hAnsi="Times New Roman" w:cs="Times New Roman"/>
          <w:b/>
          <w:bCs/>
        </w:rPr>
        <w:t>Public Relations</w:t>
      </w:r>
    </w:p>
    <w:p w14:paraId="56120960" w14:textId="5D19864D" w:rsidR="00AD3065" w:rsidRDefault="00AD3065" w:rsidP="00AD3065">
      <w:pPr>
        <w:rPr>
          <w:rFonts w:ascii="Times New Roman" w:hAnsi="Times New Roman" w:cs="Times New Roman"/>
        </w:rPr>
      </w:pPr>
      <w:r>
        <w:rPr>
          <w:rFonts w:ascii="Times New Roman" w:hAnsi="Times New Roman" w:cs="Times New Roman"/>
        </w:rPr>
        <w:t>No report</w:t>
      </w:r>
    </w:p>
    <w:p w14:paraId="191A7BF5" w14:textId="77777777" w:rsidR="00EA1216" w:rsidRDefault="00EA1216" w:rsidP="00E624D3">
      <w:pPr>
        <w:rPr>
          <w:rFonts w:ascii="Times New Roman" w:hAnsi="Times New Roman" w:cs="Times New Roman"/>
        </w:rPr>
      </w:pPr>
    </w:p>
    <w:p w14:paraId="4DF9E944" w14:textId="77777777" w:rsidR="00355B80" w:rsidRPr="00A371BD" w:rsidRDefault="00355B80" w:rsidP="00355B80">
      <w:pPr>
        <w:rPr>
          <w:rFonts w:ascii="Times New Roman" w:hAnsi="Times New Roman" w:cs="Times New Roman"/>
          <w:b/>
          <w:bCs/>
        </w:rPr>
      </w:pPr>
      <w:r w:rsidRPr="00A371BD">
        <w:rPr>
          <w:rFonts w:ascii="Times New Roman" w:hAnsi="Times New Roman" w:cs="Times New Roman"/>
          <w:b/>
          <w:bCs/>
        </w:rPr>
        <w:t>President’s Report</w:t>
      </w:r>
    </w:p>
    <w:p w14:paraId="0D995260" w14:textId="53E06D5C" w:rsidR="00355B80" w:rsidRDefault="007807EB" w:rsidP="00E624D3">
      <w:pPr>
        <w:rPr>
          <w:rFonts w:ascii="Times New Roman" w:hAnsi="Times New Roman" w:cs="Times New Roman"/>
        </w:rPr>
      </w:pPr>
      <w:r>
        <w:rPr>
          <w:rFonts w:ascii="Times New Roman" w:hAnsi="Times New Roman" w:cs="Times New Roman"/>
        </w:rPr>
        <w:t>No report</w:t>
      </w:r>
    </w:p>
    <w:p w14:paraId="63D04BC5" w14:textId="77777777" w:rsidR="00486322" w:rsidRDefault="00486322" w:rsidP="00E624D3">
      <w:pPr>
        <w:rPr>
          <w:rFonts w:ascii="Times New Roman" w:hAnsi="Times New Roman" w:cs="Times New Roman"/>
        </w:rPr>
      </w:pPr>
    </w:p>
    <w:p w14:paraId="6D9991EF" w14:textId="77777777" w:rsidR="00486322" w:rsidRDefault="00486322" w:rsidP="00486322">
      <w:pPr>
        <w:rPr>
          <w:rFonts w:ascii="Times New Roman" w:hAnsi="Times New Roman" w:cs="Times New Roman"/>
        </w:rPr>
      </w:pPr>
      <w:r>
        <w:rPr>
          <w:rFonts w:ascii="Times New Roman" w:hAnsi="Times New Roman" w:cs="Times New Roman"/>
          <w:b/>
          <w:bCs/>
        </w:rPr>
        <w:t>Diversity Committee</w:t>
      </w:r>
    </w:p>
    <w:p w14:paraId="37806646" w14:textId="77777777" w:rsidR="00486322" w:rsidRPr="00486322" w:rsidRDefault="00486322" w:rsidP="00486322">
      <w:pPr>
        <w:rPr>
          <w:rFonts w:ascii="Times New Roman" w:hAnsi="Times New Roman" w:cs="Times New Roman"/>
        </w:rPr>
      </w:pPr>
      <w:r>
        <w:rPr>
          <w:rFonts w:ascii="Times New Roman" w:hAnsi="Times New Roman" w:cs="Times New Roman"/>
        </w:rPr>
        <w:t>No report</w:t>
      </w:r>
    </w:p>
    <w:p w14:paraId="35FC8753" w14:textId="77777777" w:rsidR="00127C82" w:rsidRDefault="00127C82" w:rsidP="00A7099E">
      <w:pPr>
        <w:rPr>
          <w:rFonts w:ascii="Times New Roman" w:hAnsi="Times New Roman" w:cs="Times New Roman"/>
        </w:rPr>
      </w:pPr>
    </w:p>
    <w:p w14:paraId="2ACFC4FE" w14:textId="349F0CD1" w:rsidR="00F17F8B" w:rsidRDefault="00F17F8B" w:rsidP="00640148">
      <w:pPr>
        <w:rPr>
          <w:rFonts w:ascii="Times New Roman" w:hAnsi="Times New Roman" w:cs="Times New Roman"/>
        </w:rPr>
      </w:pPr>
      <w:r w:rsidRPr="00A7099E">
        <w:rPr>
          <w:rFonts w:ascii="Times New Roman" w:hAnsi="Times New Roman" w:cs="Times New Roman"/>
        </w:rPr>
        <w:t xml:space="preserve">There being no further the business the meeting was adjourned at </w:t>
      </w:r>
      <w:r w:rsidR="00FE49C1">
        <w:rPr>
          <w:rFonts w:ascii="Times New Roman" w:hAnsi="Times New Roman" w:cs="Times New Roman"/>
        </w:rPr>
        <w:t>9:</w:t>
      </w:r>
      <w:r w:rsidR="00486322">
        <w:rPr>
          <w:rFonts w:ascii="Times New Roman" w:hAnsi="Times New Roman" w:cs="Times New Roman"/>
        </w:rPr>
        <w:t>30am</w:t>
      </w:r>
      <w:r w:rsidRPr="00A7099E">
        <w:rPr>
          <w:rFonts w:ascii="Times New Roman" w:hAnsi="Times New Roman" w:cs="Times New Roman"/>
        </w:rPr>
        <w:t xml:space="preserve">. </w:t>
      </w:r>
    </w:p>
    <w:p w14:paraId="0B5F61C1" w14:textId="77777777" w:rsidR="00640148" w:rsidRPr="00640148" w:rsidRDefault="00640148" w:rsidP="00640148">
      <w:pPr>
        <w:rPr>
          <w:rFonts w:ascii="Times New Roman" w:hAnsi="Times New Roman" w:cs="Times New Roman"/>
        </w:rPr>
      </w:pPr>
    </w:p>
    <w:p w14:paraId="3D513371" w14:textId="02E828B9" w:rsidR="00DD165F" w:rsidRPr="000F7247" w:rsidRDefault="00DD165F" w:rsidP="00A7099E">
      <w:pPr>
        <w:rPr>
          <w:rFonts w:ascii="Times New Roman" w:hAnsi="Times New Roman" w:cs="Times New Roman"/>
        </w:rPr>
      </w:pPr>
      <w:r w:rsidRPr="000F7247">
        <w:rPr>
          <w:rFonts w:ascii="Times New Roman" w:hAnsi="Times New Roman" w:cs="Times New Roman"/>
        </w:rPr>
        <w:t>Respectfully submitted,</w:t>
      </w:r>
    </w:p>
    <w:p w14:paraId="05FC3A8A" w14:textId="77777777" w:rsidR="00A7099E" w:rsidRDefault="00A7099E" w:rsidP="00A7099E">
      <w:pPr>
        <w:rPr>
          <w:rFonts w:ascii="Times New Roman" w:hAnsi="Times New Roman" w:cs="Times New Roman"/>
        </w:rPr>
      </w:pPr>
    </w:p>
    <w:p w14:paraId="1F6EF24A" w14:textId="3D03FDC5" w:rsidR="00DD165F" w:rsidRPr="000F7247" w:rsidRDefault="00F35C7F" w:rsidP="00A7099E">
      <w:pPr>
        <w:rPr>
          <w:rFonts w:ascii="Times New Roman" w:hAnsi="Times New Roman" w:cs="Times New Roman"/>
        </w:rPr>
      </w:pPr>
      <w:r>
        <w:rPr>
          <w:rFonts w:ascii="Times New Roman" w:hAnsi="Times New Roman" w:cs="Times New Roman"/>
        </w:rPr>
        <w:t>Thomas Markham</w:t>
      </w:r>
      <w:r w:rsidR="00DD165F" w:rsidRPr="000F7247">
        <w:rPr>
          <w:rFonts w:ascii="Times New Roman" w:hAnsi="Times New Roman" w:cs="Times New Roman"/>
        </w:rPr>
        <w:t>, Secretary</w:t>
      </w:r>
    </w:p>
    <w:sectPr w:rsidR="00DD165F" w:rsidRPr="000F7247" w:rsidSect="00AA62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D05B13"/>
    <w:multiLevelType w:val="hybridMultilevel"/>
    <w:tmpl w:val="3C3884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7698E"/>
    <w:multiLevelType w:val="multilevel"/>
    <w:tmpl w:val="918631AA"/>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261E7632"/>
    <w:multiLevelType w:val="multilevel"/>
    <w:tmpl w:val="703AEC8E"/>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34100312"/>
    <w:multiLevelType w:val="multilevel"/>
    <w:tmpl w:val="D1C63C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DD82CA3"/>
    <w:multiLevelType w:val="multilevel"/>
    <w:tmpl w:val="4B2C3D72"/>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524033CB"/>
    <w:multiLevelType w:val="multilevel"/>
    <w:tmpl w:val="750A5C0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54E81B57"/>
    <w:multiLevelType w:val="hybridMultilevel"/>
    <w:tmpl w:val="C5C6D3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6A6BF8"/>
    <w:multiLevelType w:val="multilevel"/>
    <w:tmpl w:val="8E280A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0E795F"/>
    <w:multiLevelType w:val="hybridMultilevel"/>
    <w:tmpl w:val="11D0D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386289"/>
    <w:multiLevelType w:val="multilevel"/>
    <w:tmpl w:val="DDFE0C9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6D9C4840"/>
    <w:multiLevelType w:val="hybridMultilevel"/>
    <w:tmpl w:val="038C59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F03FA3"/>
    <w:multiLevelType w:val="multilevel"/>
    <w:tmpl w:val="4898401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7ADC19F9"/>
    <w:multiLevelType w:val="hybridMultilevel"/>
    <w:tmpl w:val="13945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2"/>
  </w:num>
  <w:num w:numId="4">
    <w:abstractNumId w:val="10"/>
  </w:num>
  <w:num w:numId="5">
    <w:abstractNumId w:val="0"/>
  </w:num>
  <w:num w:numId="6">
    <w:abstractNumId w:val="2"/>
  </w:num>
  <w:num w:numId="7">
    <w:abstractNumId w:val="4"/>
  </w:num>
  <w:num w:numId="8">
    <w:abstractNumId w:val="7"/>
  </w:num>
  <w:num w:numId="9">
    <w:abstractNumId w:val="11"/>
  </w:num>
  <w:num w:numId="10">
    <w:abstractNumId w:val="1"/>
  </w:num>
  <w:num w:numId="11">
    <w:abstractNumId w:val="5"/>
  </w:num>
  <w:num w:numId="12">
    <w:abstractNumId w:val="3"/>
  </w:num>
  <w:num w:numId="13">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cxtjA1NjA2tzRU0lEKTi0uzszPAykwrAUABBWjsywAAAA="/>
  </w:docVars>
  <w:rsids>
    <w:rsidRoot w:val="003247AD"/>
    <w:rsid w:val="00000D29"/>
    <w:rsid w:val="00000F2A"/>
    <w:rsid w:val="00010C20"/>
    <w:rsid w:val="00021D37"/>
    <w:rsid w:val="00034424"/>
    <w:rsid w:val="000424D3"/>
    <w:rsid w:val="00055BDD"/>
    <w:rsid w:val="00076834"/>
    <w:rsid w:val="0008555C"/>
    <w:rsid w:val="00090445"/>
    <w:rsid w:val="00090971"/>
    <w:rsid w:val="000A7E8A"/>
    <w:rsid w:val="000A7EF6"/>
    <w:rsid w:val="000C06FF"/>
    <w:rsid w:val="000C3CA9"/>
    <w:rsid w:val="000C59F6"/>
    <w:rsid w:val="000C68F3"/>
    <w:rsid w:val="000E0499"/>
    <w:rsid w:val="000F09D3"/>
    <w:rsid w:val="000F0FD8"/>
    <w:rsid w:val="000F17F2"/>
    <w:rsid w:val="000F45EC"/>
    <w:rsid w:val="000F7247"/>
    <w:rsid w:val="001027B5"/>
    <w:rsid w:val="00103D08"/>
    <w:rsid w:val="001153D7"/>
    <w:rsid w:val="00124E59"/>
    <w:rsid w:val="00126130"/>
    <w:rsid w:val="00127C82"/>
    <w:rsid w:val="00131012"/>
    <w:rsid w:val="00145E79"/>
    <w:rsid w:val="00153B97"/>
    <w:rsid w:val="00154155"/>
    <w:rsid w:val="00156264"/>
    <w:rsid w:val="00164AEE"/>
    <w:rsid w:val="00164EE9"/>
    <w:rsid w:val="001670D0"/>
    <w:rsid w:val="0017699F"/>
    <w:rsid w:val="00177319"/>
    <w:rsid w:val="0018349B"/>
    <w:rsid w:val="00184686"/>
    <w:rsid w:val="00187CBA"/>
    <w:rsid w:val="00195655"/>
    <w:rsid w:val="001A0FFB"/>
    <w:rsid w:val="001A5D51"/>
    <w:rsid w:val="001B2A2F"/>
    <w:rsid w:val="001B7675"/>
    <w:rsid w:val="001D01D4"/>
    <w:rsid w:val="001D067C"/>
    <w:rsid w:val="001D2774"/>
    <w:rsid w:val="001D2BA0"/>
    <w:rsid w:val="001D768B"/>
    <w:rsid w:val="001D79E8"/>
    <w:rsid w:val="001E3E11"/>
    <w:rsid w:val="001F13F9"/>
    <w:rsid w:val="001F5EDC"/>
    <w:rsid w:val="0020191D"/>
    <w:rsid w:val="00202095"/>
    <w:rsid w:val="002115A7"/>
    <w:rsid w:val="002134BE"/>
    <w:rsid w:val="002157BB"/>
    <w:rsid w:val="00223356"/>
    <w:rsid w:val="00225E89"/>
    <w:rsid w:val="002266AC"/>
    <w:rsid w:val="002266D2"/>
    <w:rsid w:val="00231887"/>
    <w:rsid w:val="00233C93"/>
    <w:rsid w:val="0023526B"/>
    <w:rsid w:val="00236812"/>
    <w:rsid w:val="002422B8"/>
    <w:rsid w:val="002544DD"/>
    <w:rsid w:val="00255E3C"/>
    <w:rsid w:val="002632FA"/>
    <w:rsid w:val="00265200"/>
    <w:rsid w:val="0026739B"/>
    <w:rsid w:val="002729C3"/>
    <w:rsid w:val="0027313E"/>
    <w:rsid w:val="00275A63"/>
    <w:rsid w:val="00277E7D"/>
    <w:rsid w:val="002842CD"/>
    <w:rsid w:val="00285E48"/>
    <w:rsid w:val="00286349"/>
    <w:rsid w:val="00291C60"/>
    <w:rsid w:val="002A50E7"/>
    <w:rsid w:val="002B0F3C"/>
    <w:rsid w:val="002B4472"/>
    <w:rsid w:val="002C29A9"/>
    <w:rsid w:val="002E0501"/>
    <w:rsid w:val="002E07C8"/>
    <w:rsid w:val="002E4375"/>
    <w:rsid w:val="002F1A05"/>
    <w:rsid w:val="002F2701"/>
    <w:rsid w:val="002F6852"/>
    <w:rsid w:val="00300BB3"/>
    <w:rsid w:val="0030371E"/>
    <w:rsid w:val="00312120"/>
    <w:rsid w:val="003247AD"/>
    <w:rsid w:val="00327C4D"/>
    <w:rsid w:val="003304E4"/>
    <w:rsid w:val="00335064"/>
    <w:rsid w:val="00355B80"/>
    <w:rsid w:val="00355C73"/>
    <w:rsid w:val="00356AA7"/>
    <w:rsid w:val="00364C20"/>
    <w:rsid w:val="0037049A"/>
    <w:rsid w:val="0038350C"/>
    <w:rsid w:val="0039270C"/>
    <w:rsid w:val="003B4DCE"/>
    <w:rsid w:val="003D373E"/>
    <w:rsid w:val="003D467C"/>
    <w:rsid w:val="003E3B42"/>
    <w:rsid w:val="003F0AE0"/>
    <w:rsid w:val="003F4DE5"/>
    <w:rsid w:val="003F52BB"/>
    <w:rsid w:val="00400CC8"/>
    <w:rsid w:val="00405830"/>
    <w:rsid w:val="00406D37"/>
    <w:rsid w:val="00410AE6"/>
    <w:rsid w:val="00413F5E"/>
    <w:rsid w:val="004167EB"/>
    <w:rsid w:val="00424CC2"/>
    <w:rsid w:val="0042647C"/>
    <w:rsid w:val="00431753"/>
    <w:rsid w:val="004438A9"/>
    <w:rsid w:val="004452FB"/>
    <w:rsid w:val="00450202"/>
    <w:rsid w:val="00453B25"/>
    <w:rsid w:val="004607C3"/>
    <w:rsid w:val="00463C12"/>
    <w:rsid w:val="0046575D"/>
    <w:rsid w:val="004825F1"/>
    <w:rsid w:val="00486322"/>
    <w:rsid w:val="00486581"/>
    <w:rsid w:val="00490D95"/>
    <w:rsid w:val="00496BDF"/>
    <w:rsid w:val="004C36F4"/>
    <w:rsid w:val="004F02DB"/>
    <w:rsid w:val="0050410A"/>
    <w:rsid w:val="00526945"/>
    <w:rsid w:val="00531276"/>
    <w:rsid w:val="00536576"/>
    <w:rsid w:val="005435B2"/>
    <w:rsid w:val="005551B5"/>
    <w:rsid w:val="00562A9C"/>
    <w:rsid w:val="005714FD"/>
    <w:rsid w:val="00581258"/>
    <w:rsid w:val="0058543C"/>
    <w:rsid w:val="005B01C8"/>
    <w:rsid w:val="005B14A2"/>
    <w:rsid w:val="005B418D"/>
    <w:rsid w:val="005B62A2"/>
    <w:rsid w:val="005C1132"/>
    <w:rsid w:val="005D0DA2"/>
    <w:rsid w:val="005F6CEC"/>
    <w:rsid w:val="0061598C"/>
    <w:rsid w:val="00620148"/>
    <w:rsid w:val="0062446B"/>
    <w:rsid w:val="00632B6F"/>
    <w:rsid w:val="00634195"/>
    <w:rsid w:val="006341D8"/>
    <w:rsid w:val="00634524"/>
    <w:rsid w:val="00634CD4"/>
    <w:rsid w:val="00640148"/>
    <w:rsid w:val="006461E5"/>
    <w:rsid w:val="00651DE7"/>
    <w:rsid w:val="006621D3"/>
    <w:rsid w:val="0066358B"/>
    <w:rsid w:val="00690811"/>
    <w:rsid w:val="00695427"/>
    <w:rsid w:val="006A03A7"/>
    <w:rsid w:val="006B58FC"/>
    <w:rsid w:val="006B765E"/>
    <w:rsid w:val="006C4ED4"/>
    <w:rsid w:val="006D34F1"/>
    <w:rsid w:val="006D3CAE"/>
    <w:rsid w:val="006D4F3B"/>
    <w:rsid w:val="006E2CA4"/>
    <w:rsid w:val="006E715E"/>
    <w:rsid w:val="006E73CA"/>
    <w:rsid w:val="006F0AFA"/>
    <w:rsid w:val="00701596"/>
    <w:rsid w:val="00703467"/>
    <w:rsid w:val="00705027"/>
    <w:rsid w:val="007115DF"/>
    <w:rsid w:val="007250D2"/>
    <w:rsid w:val="007254AE"/>
    <w:rsid w:val="007332F3"/>
    <w:rsid w:val="00735197"/>
    <w:rsid w:val="0074470E"/>
    <w:rsid w:val="00753993"/>
    <w:rsid w:val="007807EB"/>
    <w:rsid w:val="0079060F"/>
    <w:rsid w:val="007907F3"/>
    <w:rsid w:val="007A4C69"/>
    <w:rsid w:val="007C19CE"/>
    <w:rsid w:val="007C4E34"/>
    <w:rsid w:val="007C68B9"/>
    <w:rsid w:val="007D3242"/>
    <w:rsid w:val="007D4DCA"/>
    <w:rsid w:val="007D5165"/>
    <w:rsid w:val="007D7F03"/>
    <w:rsid w:val="007E0D42"/>
    <w:rsid w:val="007E14A4"/>
    <w:rsid w:val="007E5A4C"/>
    <w:rsid w:val="007E7DBD"/>
    <w:rsid w:val="007F0982"/>
    <w:rsid w:val="007F3728"/>
    <w:rsid w:val="00821A26"/>
    <w:rsid w:val="00840E52"/>
    <w:rsid w:val="0084103D"/>
    <w:rsid w:val="00857731"/>
    <w:rsid w:val="008615C4"/>
    <w:rsid w:val="00863BB7"/>
    <w:rsid w:val="00875347"/>
    <w:rsid w:val="008800AC"/>
    <w:rsid w:val="00884400"/>
    <w:rsid w:val="008877BD"/>
    <w:rsid w:val="00890C83"/>
    <w:rsid w:val="00891DF4"/>
    <w:rsid w:val="00895A59"/>
    <w:rsid w:val="008A54FF"/>
    <w:rsid w:val="008E3EF2"/>
    <w:rsid w:val="008F1FCD"/>
    <w:rsid w:val="008F6C1B"/>
    <w:rsid w:val="00906771"/>
    <w:rsid w:val="00913D92"/>
    <w:rsid w:val="00920D4E"/>
    <w:rsid w:val="009233D1"/>
    <w:rsid w:val="00931CF3"/>
    <w:rsid w:val="00932FBE"/>
    <w:rsid w:val="00961CF9"/>
    <w:rsid w:val="009665F2"/>
    <w:rsid w:val="00967AF0"/>
    <w:rsid w:val="00970892"/>
    <w:rsid w:val="00970B2B"/>
    <w:rsid w:val="00974212"/>
    <w:rsid w:val="009869FF"/>
    <w:rsid w:val="00987EC1"/>
    <w:rsid w:val="00995311"/>
    <w:rsid w:val="009A4A4E"/>
    <w:rsid w:val="009C25FA"/>
    <w:rsid w:val="009C32FC"/>
    <w:rsid w:val="009D02B9"/>
    <w:rsid w:val="009D2359"/>
    <w:rsid w:val="009E1586"/>
    <w:rsid w:val="009E4A85"/>
    <w:rsid w:val="009E5C4E"/>
    <w:rsid w:val="009F2ECC"/>
    <w:rsid w:val="00A057F2"/>
    <w:rsid w:val="00A07D38"/>
    <w:rsid w:val="00A303AB"/>
    <w:rsid w:val="00A316ED"/>
    <w:rsid w:val="00A371BD"/>
    <w:rsid w:val="00A522EC"/>
    <w:rsid w:val="00A52BF4"/>
    <w:rsid w:val="00A6437B"/>
    <w:rsid w:val="00A64F20"/>
    <w:rsid w:val="00A65529"/>
    <w:rsid w:val="00A7099E"/>
    <w:rsid w:val="00A9556A"/>
    <w:rsid w:val="00AA2DEC"/>
    <w:rsid w:val="00AA3CF0"/>
    <w:rsid w:val="00AA6279"/>
    <w:rsid w:val="00AB234C"/>
    <w:rsid w:val="00AB3FDA"/>
    <w:rsid w:val="00AB6FEC"/>
    <w:rsid w:val="00AD3065"/>
    <w:rsid w:val="00AD37B1"/>
    <w:rsid w:val="00AD79AF"/>
    <w:rsid w:val="00AF70A8"/>
    <w:rsid w:val="00B00042"/>
    <w:rsid w:val="00B27A6E"/>
    <w:rsid w:val="00B27ED0"/>
    <w:rsid w:val="00B32B5A"/>
    <w:rsid w:val="00B34297"/>
    <w:rsid w:val="00B37ADF"/>
    <w:rsid w:val="00B41F07"/>
    <w:rsid w:val="00B57006"/>
    <w:rsid w:val="00B66036"/>
    <w:rsid w:val="00B75C0F"/>
    <w:rsid w:val="00B76052"/>
    <w:rsid w:val="00B81CE7"/>
    <w:rsid w:val="00B83601"/>
    <w:rsid w:val="00B85E02"/>
    <w:rsid w:val="00B86AA8"/>
    <w:rsid w:val="00B9491C"/>
    <w:rsid w:val="00B963B5"/>
    <w:rsid w:val="00BA3175"/>
    <w:rsid w:val="00BB29C5"/>
    <w:rsid w:val="00BB3161"/>
    <w:rsid w:val="00BB43F9"/>
    <w:rsid w:val="00BB47E9"/>
    <w:rsid w:val="00BC19B6"/>
    <w:rsid w:val="00BC4BE9"/>
    <w:rsid w:val="00BD3D45"/>
    <w:rsid w:val="00BD4869"/>
    <w:rsid w:val="00BF330A"/>
    <w:rsid w:val="00BF4726"/>
    <w:rsid w:val="00C031FA"/>
    <w:rsid w:val="00C040A8"/>
    <w:rsid w:val="00C04EEF"/>
    <w:rsid w:val="00C06A28"/>
    <w:rsid w:val="00C111A0"/>
    <w:rsid w:val="00C11C85"/>
    <w:rsid w:val="00C2434B"/>
    <w:rsid w:val="00C35FD5"/>
    <w:rsid w:val="00C45A7D"/>
    <w:rsid w:val="00C46E8C"/>
    <w:rsid w:val="00C55334"/>
    <w:rsid w:val="00C579C6"/>
    <w:rsid w:val="00C64306"/>
    <w:rsid w:val="00C65F19"/>
    <w:rsid w:val="00C70452"/>
    <w:rsid w:val="00C71396"/>
    <w:rsid w:val="00C77382"/>
    <w:rsid w:val="00C80AC4"/>
    <w:rsid w:val="00C918FE"/>
    <w:rsid w:val="00CB6EC0"/>
    <w:rsid w:val="00CC1146"/>
    <w:rsid w:val="00CC5918"/>
    <w:rsid w:val="00CD0D69"/>
    <w:rsid w:val="00CF5EAE"/>
    <w:rsid w:val="00D031D9"/>
    <w:rsid w:val="00D059DD"/>
    <w:rsid w:val="00D16B9B"/>
    <w:rsid w:val="00D22D0B"/>
    <w:rsid w:val="00D4074F"/>
    <w:rsid w:val="00D425A7"/>
    <w:rsid w:val="00D46FFB"/>
    <w:rsid w:val="00D5094D"/>
    <w:rsid w:val="00D7452C"/>
    <w:rsid w:val="00D75A85"/>
    <w:rsid w:val="00D935B9"/>
    <w:rsid w:val="00DA1D90"/>
    <w:rsid w:val="00DA28FD"/>
    <w:rsid w:val="00DA7DC3"/>
    <w:rsid w:val="00DB764F"/>
    <w:rsid w:val="00DD165F"/>
    <w:rsid w:val="00DD24DE"/>
    <w:rsid w:val="00DD3E97"/>
    <w:rsid w:val="00DF1A18"/>
    <w:rsid w:val="00E004E4"/>
    <w:rsid w:val="00E11627"/>
    <w:rsid w:val="00E12012"/>
    <w:rsid w:val="00E37D16"/>
    <w:rsid w:val="00E5000F"/>
    <w:rsid w:val="00E5209B"/>
    <w:rsid w:val="00E61BA9"/>
    <w:rsid w:val="00E624D3"/>
    <w:rsid w:val="00E625EB"/>
    <w:rsid w:val="00E77EFE"/>
    <w:rsid w:val="00E84B6B"/>
    <w:rsid w:val="00E86924"/>
    <w:rsid w:val="00E87D76"/>
    <w:rsid w:val="00E910FA"/>
    <w:rsid w:val="00E9642A"/>
    <w:rsid w:val="00EA1216"/>
    <w:rsid w:val="00EB6A9E"/>
    <w:rsid w:val="00EB6B12"/>
    <w:rsid w:val="00EC0E87"/>
    <w:rsid w:val="00EC1438"/>
    <w:rsid w:val="00EC585F"/>
    <w:rsid w:val="00ED1BDE"/>
    <w:rsid w:val="00ED47E8"/>
    <w:rsid w:val="00EE2D7F"/>
    <w:rsid w:val="00EE6D55"/>
    <w:rsid w:val="00F03E9F"/>
    <w:rsid w:val="00F04162"/>
    <w:rsid w:val="00F12043"/>
    <w:rsid w:val="00F14FDF"/>
    <w:rsid w:val="00F17F8B"/>
    <w:rsid w:val="00F200F6"/>
    <w:rsid w:val="00F21A98"/>
    <w:rsid w:val="00F22321"/>
    <w:rsid w:val="00F31245"/>
    <w:rsid w:val="00F35C7F"/>
    <w:rsid w:val="00F37481"/>
    <w:rsid w:val="00F42C0B"/>
    <w:rsid w:val="00F47B20"/>
    <w:rsid w:val="00F50E8E"/>
    <w:rsid w:val="00F5280D"/>
    <w:rsid w:val="00F553CC"/>
    <w:rsid w:val="00F71828"/>
    <w:rsid w:val="00F83741"/>
    <w:rsid w:val="00F863C1"/>
    <w:rsid w:val="00F94EA3"/>
    <w:rsid w:val="00F96D3A"/>
    <w:rsid w:val="00FA13A4"/>
    <w:rsid w:val="00FA57C4"/>
    <w:rsid w:val="00FB63BE"/>
    <w:rsid w:val="00FD030A"/>
    <w:rsid w:val="00FD380D"/>
    <w:rsid w:val="00FD3880"/>
    <w:rsid w:val="00FE49C1"/>
    <w:rsid w:val="00FF08CD"/>
    <w:rsid w:val="00FF2B10"/>
    <w:rsid w:val="00FF4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7B1C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65E"/>
    <w:pPr>
      <w:ind w:left="720"/>
      <w:contextualSpacing/>
    </w:pPr>
  </w:style>
  <w:style w:type="paragraph" w:customStyle="1" w:styleId="m-8513226463809898829gmail-msolistparagraph">
    <w:name w:val="m_-8513226463809898829gmail-msolistparagraph"/>
    <w:basedOn w:val="Normal"/>
    <w:rsid w:val="001B7675"/>
    <w:pPr>
      <w:spacing w:before="100" w:beforeAutospacing="1" w:after="100" w:afterAutospacing="1"/>
    </w:pPr>
    <w:rPr>
      <w:rFonts w:ascii="Times New Roman" w:hAnsi="Times New Roman" w:cs="Times New Roman"/>
    </w:rPr>
  </w:style>
  <w:style w:type="paragraph" w:styleId="BalloonText">
    <w:name w:val="Balloon Text"/>
    <w:basedOn w:val="Normal"/>
    <w:link w:val="BalloonTextChar"/>
    <w:uiPriority w:val="99"/>
    <w:semiHidden/>
    <w:unhideWhenUsed/>
    <w:rsid w:val="00AD37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7B1"/>
    <w:rPr>
      <w:rFonts w:ascii="Segoe UI" w:hAnsi="Segoe UI" w:cs="Segoe UI"/>
      <w:sz w:val="18"/>
      <w:szCs w:val="18"/>
    </w:rPr>
  </w:style>
  <w:style w:type="paragraph" w:styleId="NormalWeb">
    <w:name w:val="Normal (Web)"/>
    <w:basedOn w:val="Normal"/>
    <w:uiPriority w:val="99"/>
    <w:semiHidden/>
    <w:unhideWhenUsed/>
    <w:rsid w:val="005714FD"/>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6E2C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25017">
      <w:bodyDiv w:val="1"/>
      <w:marLeft w:val="0"/>
      <w:marRight w:val="0"/>
      <w:marTop w:val="0"/>
      <w:marBottom w:val="0"/>
      <w:divBdr>
        <w:top w:val="none" w:sz="0" w:space="0" w:color="auto"/>
        <w:left w:val="none" w:sz="0" w:space="0" w:color="auto"/>
        <w:bottom w:val="none" w:sz="0" w:space="0" w:color="auto"/>
        <w:right w:val="none" w:sz="0" w:space="0" w:color="auto"/>
      </w:divBdr>
    </w:div>
    <w:div w:id="324550628">
      <w:bodyDiv w:val="1"/>
      <w:marLeft w:val="0"/>
      <w:marRight w:val="0"/>
      <w:marTop w:val="0"/>
      <w:marBottom w:val="0"/>
      <w:divBdr>
        <w:top w:val="none" w:sz="0" w:space="0" w:color="auto"/>
        <w:left w:val="none" w:sz="0" w:space="0" w:color="auto"/>
        <w:bottom w:val="none" w:sz="0" w:space="0" w:color="auto"/>
        <w:right w:val="none" w:sz="0" w:space="0" w:color="auto"/>
      </w:divBdr>
    </w:div>
    <w:div w:id="395320061">
      <w:bodyDiv w:val="1"/>
      <w:marLeft w:val="0"/>
      <w:marRight w:val="0"/>
      <w:marTop w:val="0"/>
      <w:marBottom w:val="0"/>
      <w:divBdr>
        <w:top w:val="none" w:sz="0" w:space="0" w:color="auto"/>
        <w:left w:val="none" w:sz="0" w:space="0" w:color="auto"/>
        <w:bottom w:val="none" w:sz="0" w:space="0" w:color="auto"/>
        <w:right w:val="none" w:sz="0" w:space="0" w:color="auto"/>
      </w:divBdr>
    </w:div>
    <w:div w:id="460732390">
      <w:bodyDiv w:val="1"/>
      <w:marLeft w:val="0"/>
      <w:marRight w:val="0"/>
      <w:marTop w:val="0"/>
      <w:marBottom w:val="0"/>
      <w:divBdr>
        <w:top w:val="none" w:sz="0" w:space="0" w:color="auto"/>
        <w:left w:val="none" w:sz="0" w:space="0" w:color="auto"/>
        <w:bottom w:val="none" w:sz="0" w:space="0" w:color="auto"/>
        <w:right w:val="none" w:sz="0" w:space="0" w:color="auto"/>
      </w:divBdr>
    </w:div>
    <w:div w:id="510336288">
      <w:bodyDiv w:val="1"/>
      <w:marLeft w:val="0"/>
      <w:marRight w:val="0"/>
      <w:marTop w:val="0"/>
      <w:marBottom w:val="0"/>
      <w:divBdr>
        <w:top w:val="none" w:sz="0" w:space="0" w:color="auto"/>
        <w:left w:val="none" w:sz="0" w:space="0" w:color="auto"/>
        <w:bottom w:val="none" w:sz="0" w:space="0" w:color="auto"/>
        <w:right w:val="none" w:sz="0" w:space="0" w:color="auto"/>
      </w:divBdr>
    </w:div>
    <w:div w:id="685253351">
      <w:bodyDiv w:val="1"/>
      <w:marLeft w:val="0"/>
      <w:marRight w:val="0"/>
      <w:marTop w:val="0"/>
      <w:marBottom w:val="0"/>
      <w:divBdr>
        <w:top w:val="none" w:sz="0" w:space="0" w:color="auto"/>
        <w:left w:val="none" w:sz="0" w:space="0" w:color="auto"/>
        <w:bottom w:val="none" w:sz="0" w:space="0" w:color="auto"/>
        <w:right w:val="none" w:sz="0" w:space="0" w:color="auto"/>
      </w:divBdr>
    </w:div>
    <w:div w:id="761075094">
      <w:bodyDiv w:val="1"/>
      <w:marLeft w:val="0"/>
      <w:marRight w:val="0"/>
      <w:marTop w:val="0"/>
      <w:marBottom w:val="0"/>
      <w:divBdr>
        <w:top w:val="none" w:sz="0" w:space="0" w:color="auto"/>
        <w:left w:val="none" w:sz="0" w:space="0" w:color="auto"/>
        <w:bottom w:val="none" w:sz="0" w:space="0" w:color="auto"/>
        <w:right w:val="none" w:sz="0" w:space="0" w:color="auto"/>
      </w:divBdr>
    </w:div>
    <w:div w:id="941689310">
      <w:bodyDiv w:val="1"/>
      <w:marLeft w:val="0"/>
      <w:marRight w:val="0"/>
      <w:marTop w:val="0"/>
      <w:marBottom w:val="0"/>
      <w:divBdr>
        <w:top w:val="none" w:sz="0" w:space="0" w:color="auto"/>
        <w:left w:val="none" w:sz="0" w:space="0" w:color="auto"/>
        <w:bottom w:val="none" w:sz="0" w:space="0" w:color="auto"/>
        <w:right w:val="none" w:sz="0" w:space="0" w:color="auto"/>
      </w:divBdr>
    </w:div>
    <w:div w:id="1045370182">
      <w:bodyDiv w:val="1"/>
      <w:marLeft w:val="0"/>
      <w:marRight w:val="0"/>
      <w:marTop w:val="0"/>
      <w:marBottom w:val="0"/>
      <w:divBdr>
        <w:top w:val="none" w:sz="0" w:space="0" w:color="auto"/>
        <w:left w:val="none" w:sz="0" w:space="0" w:color="auto"/>
        <w:bottom w:val="none" w:sz="0" w:space="0" w:color="auto"/>
        <w:right w:val="none" w:sz="0" w:space="0" w:color="auto"/>
      </w:divBdr>
    </w:div>
    <w:div w:id="1239485317">
      <w:bodyDiv w:val="1"/>
      <w:marLeft w:val="0"/>
      <w:marRight w:val="0"/>
      <w:marTop w:val="0"/>
      <w:marBottom w:val="0"/>
      <w:divBdr>
        <w:top w:val="none" w:sz="0" w:space="0" w:color="auto"/>
        <w:left w:val="none" w:sz="0" w:space="0" w:color="auto"/>
        <w:bottom w:val="none" w:sz="0" w:space="0" w:color="auto"/>
        <w:right w:val="none" w:sz="0" w:space="0" w:color="auto"/>
      </w:divBdr>
    </w:div>
    <w:div w:id="1264190612">
      <w:bodyDiv w:val="1"/>
      <w:marLeft w:val="0"/>
      <w:marRight w:val="0"/>
      <w:marTop w:val="0"/>
      <w:marBottom w:val="0"/>
      <w:divBdr>
        <w:top w:val="none" w:sz="0" w:space="0" w:color="auto"/>
        <w:left w:val="none" w:sz="0" w:space="0" w:color="auto"/>
        <w:bottom w:val="none" w:sz="0" w:space="0" w:color="auto"/>
        <w:right w:val="none" w:sz="0" w:space="0" w:color="auto"/>
      </w:divBdr>
      <w:divsChild>
        <w:div w:id="14110813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08916">
              <w:marLeft w:val="0"/>
              <w:marRight w:val="0"/>
              <w:marTop w:val="0"/>
              <w:marBottom w:val="0"/>
              <w:divBdr>
                <w:top w:val="none" w:sz="0" w:space="0" w:color="auto"/>
                <w:left w:val="none" w:sz="0" w:space="0" w:color="auto"/>
                <w:bottom w:val="none" w:sz="0" w:space="0" w:color="auto"/>
                <w:right w:val="none" w:sz="0" w:space="0" w:color="auto"/>
              </w:divBdr>
              <w:divsChild>
                <w:div w:id="801918790">
                  <w:marLeft w:val="0"/>
                  <w:marRight w:val="0"/>
                  <w:marTop w:val="0"/>
                  <w:marBottom w:val="0"/>
                  <w:divBdr>
                    <w:top w:val="none" w:sz="0" w:space="0" w:color="auto"/>
                    <w:left w:val="none" w:sz="0" w:space="0" w:color="auto"/>
                    <w:bottom w:val="none" w:sz="0" w:space="0" w:color="auto"/>
                    <w:right w:val="none" w:sz="0" w:space="0" w:color="auto"/>
                  </w:divBdr>
                  <w:divsChild>
                    <w:div w:id="164404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320507">
      <w:bodyDiv w:val="1"/>
      <w:marLeft w:val="0"/>
      <w:marRight w:val="0"/>
      <w:marTop w:val="0"/>
      <w:marBottom w:val="0"/>
      <w:divBdr>
        <w:top w:val="none" w:sz="0" w:space="0" w:color="auto"/>
        <w:left w:val="none" w:sz="0" w:space="0" w:color="auto"/>
        <w:bottom w:val="none" w:sz="0" w:space="0" w:color="auto"/>
        <w:right w:val="none" w:sz="0" w:space="0" w:color="auto"/>
      </w:divBdr>
    </w:div>
    <w:div w:id="1423844064">
      <w:bodyDiv w:val="1"/>
      <w:marLeft w:val="0"/>
      <w:marRight w:val="0"/>
      <w:marTop w:val="0"/>
      <w:marBottom w:val="0"/>
      <w:divBdr>
        <w:top w:val="none" w:sz="0" w:space="0" w:color="auto"/>
        <w:left w:val="none" w:sz="0" w:space="0" w:color="auto"/>
        <w:bottom w:val="none" w:sz="0" w:space="0" w:color="auto"/>
        <w:right w:val="none" w:sz="0" w:space="0" w:color="auto"/>
      </w:divBdr>
    </w:div>
    <w:div w:id="1482232675">
      <w:bodyDiv w:val="1"/>
      <w:marLeft w:val="0"/>
      <w:marRight w:val="0"/>
      <w:marTop w:val="0"/>
      <w:marBottom w:val="0"/>
      <w:divBdr>
        <w:top w:val="none" w:sz="0" w:space="0" w:color="auto"/>
        <w:left w:val="none" w:sz="0" w:space="0" w:color="auto"/>
        <w:bottom w:val="none" w:sz="0" w:space="0" w:color="auto"/>
        <w:right w:val="none" w:sz="0" w:space="0" w:color="auto"/>
      </w:divBdr>
    </w:div>
    <w:div w:id="1482500131">
      <w:bodyDiv w:val="1"/>
      <w:marLeft w:val="0"/>
      <w:marRight w:val="0"/>
      <w:marTop w:val="0"/>
      <w:marBottom w:val="0"/>
      <w:divBdr>
        <w:top w:val="none" w:sz="0" w:space="0" w:color="auto"/>
        <w:left w:val="none" w:sz="0" w:space="0" w:color="auto"/>
        <w:bottom w:val="none" w:sz="0" w:space="0" w:color="auto"/>
        <w:right w:val="none" w:sz="0" w:space="0" w:color="auto"/>
      </w:divBdr>
    </w:div>
    <w:div w:id="1602487585">
      <w:bodyDiv w:val="1"/>
      <w:marLeft w:val="0"/>
      <w:marRight w:val="0"/>
      <w:marTop w:val="0"/>
      <w:marBottom w:val="0"/>
      <w:divBdr>
        <w:top w:val="none" w:sz="0" w:space="0" w:color="auto"/>
        <w:left w:val="none" w:sz="0" w:space="0" w:color="auto"/>
        <w:bottom w:val="none" w:sz="0" w:space="0" w:color="auto"/>
        <w:right w:val="none" w:sz="0" w:space="0" w:color="auto"/>
      </w:divBdr>
    </w:div>
    <w:div w:id="1855073600">
      <w:bodyDiv w:val="1"/>
      <w:marLeft w:val="0"/>
      <w:marRight w:val="0"/>
      <w:marTop w:val="0"/>
      <w:marBottom w:val="0"/>
      <w:divBdr>
        <w:top w:val="none" w:sz="0" w:space="0" w:color="auto"/>
        <w:left w:val="none" w:sz="0" w:space="0" w:color="auto"/>
        <w:bottom w:val="none" w:sz="0" w:space="0" w:color="auto"/>
        <w:right w:val="none" w:sz="0" w:space="0" w:color="auto"/>
      </w:divBdr>
    </w:div>
    <w:div w:id="1859195762">
      <w:bodyDiv w:val="1"/>
      <w:marLeft w:val="0"/>
      <w:marRight w:val="0"/>
      <w:marTop w:val="0"/>
      <w:marBottom w:val="0"/>
      <w:divBdr>
        <w:top w:val="none" w:sz="0" w:space="0" w:color="auto"/>
        <w:left w:val="none" w:sz="0" w:space="0" w:color="auto"/>
        <w:bottom w:val="none" w:sz="0" w:space="0" w:color="auto"/>
        <w:right w:val="none" w:sz="0" w:space="0" w:color="auto"/>
      </w:divBdr>
    </w:div>
    <w:div w:id="20776266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7</TotalTime>
  <Pages>3</Pages>
  <Words>878</Words>
  <Characters>500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VILLE Weekly</dc:creator>
  <cp:keywords/>
  <dc:description/>
  <cp:lastModifiedBy>Thomas Markham</cp:lastModifiedBy>
  <cp:revision>54</cp:revision>
  <cp:lastPrinted>2019-01-07T14:34:00Z</cp:lastPrinted>
  <dcterms:created xsi:type="dcterms:W3CDTF">2019-09-18T03:59:00Z</dcterms:created>
  <dcterms:modified xsi:type="dcterms:W3CDTF">2022-05-18T02:05:00Z</dcterms:modified>
</cp:coreProperties>
</file>